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6D0E8" w14:textId="7ABC42E5" w:rsidR="00A10C26" w:rsidRDefault="00A10C26" w:rsidP="007278E4">
      <w:pPr>
        <w:tabs>
          <w:tab w:val="left" w:pos="2840"/>
        </w:tabs>
        <w:rPr>
          <w:rFonts w:cs="Arial"/>
          <w:bCs/>
          <w:sz w:val="20"/>
          <w:szCs w:val="20"/>
        </w:rPr>
      </w:pPr>
      <w:r>
        <w:rPr>
          <w:rFonts w:cs="Arial"/>
          <w:bCs/>
          <w:sz w:val="20"/>
          <w:szCs w:val="20"/>
        </w:rPr>
        <w:t xml:space="preserve">Visit </w:t>
      </w:r>
      <w:hyperlink r:id="rId11" w:history="1">
        <w:r w:rsidRPr="00A02E60">
          <w:rPr>
            <w:rStyle w:val="Hyperlink"/>
            <w:rFonts w:cs="Arial"/>
            <w:bCs/>
            <w:sz w:val="20"/>
            <w:szCs w:val="20"/>
          </w:rPr>
          <w:t>Kia Global Media Center</w:t>
        </w:r>
      </w:hyperlink>
      <w:r>
        <w:rPr>
          <w:rFonts w:cs="Arial"/>
          <w:bCs/>
          <w:sz w:val="20"/>
          <w:szCs w:val="20"/>
        </w:rPr>
        <w:t xml:space="preserve"> for more </w:t>
      </w:r>
      <w:r w:rsidR="00304D4D">
        <w:rPr>
          <w:rFonts w:cs="Arial"/>
          <w:bCs/>
          <w:sz w:val="20"/>
          <w:szCs w:val="20"/>
        </w:rPr>
        <w:t xml:space="preserve">Kia </w:t>
      </w:r>
      <w:r>
        <w:rPr>
          <w:rFonts w:cs="Arial"/>
          <w:bCs/>
          <w:sz w:val="20"/>
          <w:szCs w:val="20"/>
        </w:rPr>
        <w:t>content</w:t>
      </w:r>
    </w:p>
    <w:p w14:paraId="17FF08E9" w14:textId="77777777" w:rsidR="00EA52FB" w:rsidRDefault="00EA52FB" w:rsidP="007278E4">
      <w:pPr>
        <w:tabs>
          <w:tab w:val="left" w:pos="2840"/>
        </w:tabs>
        <w:rPr>
          <w:rFonts w:cs="Arial"/>
          <w:bCs/>
          <w:sz w:val="20"/>
          <w:szCs w:val="20"/>
        </w:rPr>
      </w:pPr>
    </w:p>
    <w:p w14:paraId="24FA04CE" w14:textId="77777777" w:rsidR="00EA52FB" w:rsidRPr="00074E4E" w:rsidRDefault="00EA52FB" w:rsidP="007278E4">
      <w:pPr>
        <w:tabs>
          <w:tab w:val="left" w:pos="2840"/>
        </w:tabs>
        <w:rPr>
          <w:rFonts w:cs="Arial"/>
          <w:bCs/>
          <w:sz w:val="20"/>
          <w:szCs w:val="20"/>
        </w:rPr>
      </w:pPr>
    </w:p>
    <w:p w14:paraId="5F050FD8" w14:textId="77777777" w:rsidR="00CC76EC" w:rsidRDefault="00CC76EC" w:rsidP="008A6049">
      <w:pPr>
        <w:spacing w:line="360" w:lineRule="auto"/>
        <w:jc w:val="center"/>
        <w:rPr>
          <w:rFonts w:cs="Arial"/>
          <w:b/>
          <w:sz w:val="44"/>
          <w:szCs w:val="44"/>
          <w:lang w:eastAsia="ko-KR"/>
        </w:rPr>
        <w:sectPr w:rsidR="00CC76EC" w:rsidSect="00D12A04">
          <w:headerReference w:type="default" r:id="rId12"/>
          <w:footerReference w:type="even" r:id="rId13"/>
          <w:footerReference w:type="default" r:id="rId14"/>
          <w:footerReference w:type="first" r:id="rId15"/>
          <w:type w:val="continuous"/>
          <w:pgSz w:w="11906" w:h="16838"/>
          <w:pgMar w:top="2268" w:right="1440" w:bottom="1701" w:left="1440" w:header="708" w:footer="567" w:gutter="0"/>
          <w:cols w:space="708"/>
          <w:docGrid w:linePitch="360"/>
        </w:sectPr>
      </w:pPr>
    </w:p>
    <w:p w14:paraId="4ECAC76E" w14:textId="2418FD42" w:rsidR="00F31AFF" w:rsidRDefault="003B2A30" w:rsidP="00F31AFF">
      <w:pPr>
        <w:pStyle w:val="ListParagraph"/>
        <w:ind w:left="0"/>
        <w:jc w:val="center"/>
        <w:rPr>
          <w:rFonts w:cs="Arial"/>
          <w:b/>
          <w:sz w:val="36"/>
          <w:szCs w:val="36"/>
          <w:lang w:eastAsia="ko-KR"/>
        </w:rPr>
      </w:pPr>
      <w:r w:rsidRPr="003B2A30">
        <w:rPr>
          <w:rFonts w:cs="Arial"/>
          <w:b/>
          <w:sz w:val="36"/>
          <w:szCs w:val="36"/>
          <w:lang w:eastAsia="ko-KR"/>
        </w:rPr>
        <w:t xml:space="preserve">Kia PV5 </w:t>
      </w:r>
      <w:r w:rsidR="00B33D2A">
        <w:rPr>
          <w:rFonts w:cs="Arial"/>
          <w:b/>
          <w:sz w:val="36"/>
          <w:szCs w:val="36"/>
          <w:lang w:eastAsia="ko-KR"/>
        </w:rPr>
        <w:t>Wins</w:t>
      </w:r>
      <w:r w:rsidRPr="003B2A30">
        <w:rPr>
          <w:rFonts w:cs="Arial"/>
          <w:b/>
          <w:sz w:val="36"/>
          <w:szCs w:val="36"/>
          <w:lang w:eastAsia="ko-KR"/>
        </w:rPr>
        <w:t xml:space="preserve"> </w:t>
      </w:r>
      <w:proofErr w:type="spellStart"/>
      <w:r w:rsidRPr="003B2A30">
        <w:rPr>
          <w:rFonts w:cs="Arial"/>
          <w:b/>
          <w:sz w:val="36"/>
          <w:szCs w:val="36"/>
          <w:lang w:eastAsia="ko-KR"/>
        </w:rPr>
        <w:t>iF</w:t>
      </w:r>
      <w:proofErr w:type="spellEnd"/>
      <w:r w:rsidRPr="003B2A30">
        <w:rPr>
          <w:rFonts w:cs="Arial"/>
          <w:b/>
          <w:sz w:val="36"/>
          <w:szCs w:val="36"/>
          <w:lang w:eastAsia="ko-KR"/>
        </w:rPr>
        <w:t xml:space="preserve"> Design Award Gold</w:t>
      </w:r>
      <w:r w:rsidR="00B33D2A">
        <w:rPr>
          <w:rFonts w:cs="Arial"/>
          <w:b/>
          <w:sz w:val="36"/>
          <w:szCs w:val="36"/>
          <w:lang w:eastAsia="ko-KR"/>
        </w:rPr>
        <w:t>,</w:t>
      </w:r>
    </w:p>
    <w:p w14:paraId="6E5AA6BF" w14:textId="0BE15FDC" w:rsidR="00CC76EC" w:rsidRDefault="00B33D2A" w:rsidP="00F31AFF">
      <w:pPr>
        <w:pStyle w:val="ListParagraph"/>
        <w:ind w:left="0"/>
        <w:jc w:val="center"/>
        <w:rPr>
          <w:rFonts w:cs="Arial"/>
          <w:b/>
          <w:sz w:val="32"/>
          <w:szCs w:val="32"/>
          <w:lang w:eastAsia="ko-KR"/>
        </w:rPr>
      </w:pPr>
      <w:r>
        <w:rPr>
          <w:rFonts w:cs="Arial"/>
          <w:b/>
          <w:sz w:val="36"/>
          <w:szCs w:val="36"/>
          <w:lang w:eastAsia="ko-KR"/>
        </w:rPr>
        <w:t>leading</w:t>
      </w:r>
      <w:r w:rsidR="003B2A30" w:rsidRPr="003B2A30">
        <w:rPr>
          <w:rFonts w:cs="Arial"/>
          <w:b/>
          <w:sz w:val="36"/>
          <w:szCs w:val="36"/>
          <w:lang w:eastAsia="ko-KR"/>
        </w:rPr>
        <w:t xml:space="preserve"> Nine </w:t>
      </w:r>
      <w:r>
        <w:rPr>
          <w:rFonts w:cs="Arial"/>
          <w:b/>
          <w:sz w:val="36"/>
          <w:szCs w:val="36"/>
          <w:lang w:eastAsia="ko-KR"/>
        </w:rPr>
        <w:t xml:space="preserve">Top Honors for </w:t>
      </w:r>
      <w:r w:rsidR="003B2A30" w:rsidRPr="003B2A30">
        <w:rPr>
          <w:rFonts w:cs="Arial"/>
          <w:b/>
          <w:sz w:val="36"/>
          <w:szCs w:val="36"/>
          <w:lang w:eastAsia="ko-KR"/>
        </w:rPr>
        <w:t xml:space="preserve">Kia at </w:t>
      </w:r>
      <w:r>
        <w:rPr>
          <w:rFonts w:cs="Arial"/>
          <w:b/>
          <w:sz w:val="36"/>
          <w:szCs w:val="36"/>
          <w:lang w:eastAsia="ko-KR"/>
        </w:rPr>
        <w:br/>
      </w:r>
      <w:r w:rsidR="00F31AFF">
        <w:rPr>
          <w:rFonts w:cs="Arial" w:hint="eastAsia"/>
          <w:b/>
          <w:sz w:val="36"/>
          <w:szCs w:val="36"/>
          <w:lang w:eastAsia="ko-KR"/>
        </w:rPr>
        <w:t>prestigious</w:t>
      </w:r>
      <w:r w:rsidR="003B2A30" w:rsidRPr="003B2A30">
        <w:rPr>
          <w:rFonts w:cs="Arial"/>
          <w:b/>
          <w:sz w:val="36"/>
          <w:szCs w:val="36"/>
          <w:lang w:eastAsia="ko-KR"/>
        </w:rPr>
        <w:t xml:space="preserve"> </w:t>
      </w:r>
      <w:proofErr w:type="spellStart"/>
      <w:r w:rsidR="003B2A30" w:rsidRPr="003B2A30">
        <w:rPr>
          <w:rFonts w:cs="Arial"/>
          <w:b/>
          <w:sz w:val="36"/>
          <w:szCs w:val="36"/>
          <w:lang w:eastAsia="ko-KR"/>
        </w:rPr>
        <w:t>iF</w:t>
      </w:r>
      <w:proofErr w:type="spellEnd"/>
      <w:r w:rsidR="003B2A30" w:rsidRPr="003B2A30">
        <w:rPr>
          <w:rFonts w:cs="Arial"/>
          <w:b/>
          <w:sz w:val="36"/>
          <w:szCs w:val="36"/>
          <w:lang w:eastAsia="ko-KR"/>
        </w:rPr>
        <w:t xml:space="preserve"> Design Awards</w:t>
      </w:r>
      <w:r w:rsidR="005829B3" w:rsidRPr="005829B3">
        <w:rPr>
          <w:rFonts w:cs="Arial"/>
          <w:b/>
          <w:sz w:val="32"/>
          <w:szCs w:val="32"/>
        </w:rPr>
        <w:t xml:space="preserve"> </w:t>
      </w:r>
      <w:r w:rsidR="00F31AFF">
        <w:rPr>
          <w:rFonts w:cs="Arial" w:hint="eastAsia"/>
          <w:b/>
          <w:sz w:val="32"/>
          <w:szCs w:val="32"/>
          <w:lang w:eastAsia="ko-KR"/>
        </w:rPr>
        <w:t>2026</w:t>
      </w:r>
    </w:p>
    <w:p w14:paraId="1220B0FC" w14:textId="77777777" w:rsidR="00F31AFF" w:rsidRDefault="00F31AFF" w:rsidP="00F31AFF">
      <w:pPr>
        <w:pStyle w:val="ListParagraph"/>
        <w:ind w:left="0"/>
        <w:jc w:val="center"/>
        <w:rPr>
          <w:rFonts w:cs="Arial"/>
          <w:b/>
          <w:sz w:val="32"/>
          <w:szCs w:val="32"/>
        </w:rPr>
      </w:pPr>
    </w:p>
    <w:p w14:paraId="25F71159" w14:textId="6B58F563" w:rsidR="00F31AFF" w:rsidRPr="004A0784" w:rsidRDefault="00F31AFF" w:rsidP="00F31AFF">
      <w:pPr>
        <w:pStyle w:val="ListParagraph"/>
        <w:ind w:left="0"/>
        <w:jc w:val="center"/>
        <w:rPr>
          <w:rFonts w:cs="Arial"/>
          <w:b/>
        </w:rPr>
        <w:sectPr w:rsidR="00F31AFF" w:rsidRPr="004A0784" w:rsidSect="00074E4E">
          <w:type w:val="continuous"/>
          <w:pgSz w:w="11906" w:h="16838"/>
          <w:pgMar w:top="720" w:right="720" w:bottom="720" w:left="720" w:header="708" w:footer="567" w:gutter="0"/>
          <w:cols w:space="708"/>
          <w:docGrid w:linePitch="360"/>
        </w:sectPr>
      </w:pPr>
    </w:p>
    <w:p w14:paraId="770E60D1" w14:textId="7044D231" w:rsidR="00F31AFF" w:rsidRPr="00074E4E" w:rsidRDefault="00F31AFF" w:rsidP="00F31AFF">
      <w:pPr>
        <w:pStyle w:val="HTMLPreformatted"/>
        <w:numPr>
          <w:ilvl w:val="0"/>
          <w:numId w:val="2"/>
        </w:numPr>
        <w:shd w:val="clear" w:color="auto" w:fill="FFFFFF"/>
        <w:spacing w:line="276" w:lineRule="auto"/>
        <w:rPr>
          <w:rFonts w:eastAsia="Hyundai Sans Text KR" w:cs="Arial"/>
          <w:b/>
          <w:bCs/>
          <w:sz w:val="24"/>
          <w:szCs w:val="24"/>
          <w:lang w:eastAsia="ko-KR"/>
        </w:rPr>
      </w:pPr>
      <w:r>
        <w:rPr>
          <w:rFonts w:ascii="Arial" w:eastAsia="Hyundai Sans Text KR" w:hAnsi="Arial" w:cs="Arial"/>
          <w:b/>
          <w:bCs/>
          <w:sz w:val="24"/>
          <w:szCs w:val="24"/>
          <w:lang w:val="en-US" w:eastAsia="ko-KR"/>
        </w:rPr>
        <w:t xml:space="preserve">Kia PV5 wins coveted </w:t>
      </w:r>
      <w:proofErr w:type="spellStart"/>
      <w:r>
        <w:rPr>
          <w:rFonts w:ascii="Arial" w:eastAsia="Hyundai Sans Text KR" w:hAnsi="Arial" w:cs="Arial"/>
          <w:b/>
          <w:bCs/>
          <w:sz w:val="24"/>
          <w:szCs w:val="24"/>
          <w:lang w:val="en-US" w:eastAsia="ko-KR"/>
        </w:rPr>
        <w:t>iF</w:t>
      </w:r>
      <w:proofErr w:type="spellEnd"/>
      <w:r>
        <w:rPr>
          <w:rFonts w:ascii="Arial" w:eastAsia="Hyundai Sans Text KR" w:hAnsi="Arial" w:cs="Arial"/>
          <w:b/>
          <w:bCs/>
          <w:sz w:val="24"/>
          <w:szCs w:val="24"/>
          <w:lang w:val="en-US" w:eastAsia="ko-KR"/>
        </w:rPr>
        <w:t xml:space="preserve"> Design Award Gold for Automotive Product Design</w:t>
      </w:r>
      <w:r w:rsidR="00B33D2A">
        <w:rPr>
          <w:rFonts w:ascii="Arial" w:eastAsia="Hyundai Sans Text KR" w:hAnsi="Arial" w:cs="Arial"/>
          <w:b/>
          <w:bCs/>
          <w:sz w:val="24"/>
          <w:szCs w:val="24"/>
          <w:lang w:val="en-US" w:eastAsia="ko-KR"/>
        </w:rPr>
        <w:t>, adding to long list of accolades for Kia’s first PBV</w:t>
      </w:r>
    </w:p>
    <w:p w14:paraId="50E15E3D" w14:textId="286022A7" w:rsidR="005829B3" w:rsidRPr="00074E4E" w:rsidRDefault="00EE4B1C" w:rsidP="009C3F30">
      <w:pPr>
        <w:pStyle w:val="HTMLPreformatted"/>
        <w:numPr>
          <w:ilvl w:val="0"/>
          <w:numId w:val="2"/>
        </w:numPr>
        <w:shd w:val="clear" w:color="auto" w:fill="FFFFFF"/>
        <w:spacing w:line="276" w:lineRule="auto"/>
        <w:rPr>
          <w:rFonts w:eastAsia="Hyundai Sans Text KR" w:cs="Arial"/>
          <w:b/>
          <w:bCs/>
          <w:sz w:val="24"/>
          <w:szCs w:val="24"/>
          <w:lang w:eastAsia="ko-KR"/>
        </w:rPr>
      </w:pPr>
      <w:r>
        <w:rPr>
          <w:rFonts w:ascii="Arial" w:eastAsia="Hyundai Sans Text KR" w:hAnsi="Arial" w:cs="Arial"/>
          <w:b/>
          <w:bCs/>
          <w:sz w:val="24"/>
          <w:szCs w:val="24"/>
          <w:lang w:val="en-US" w:eastAsia="ko-KR"/>
        </w:rPr>
        <w:t xml:space="preserve">Kia wins awards </w:t>
      </w:r>
      <w:proofErr w:type="gramStart"/>
      <w:r>
        <w:rPr>
          <w:rFonts w:ascii="Arial" w:eastAsia="Hyundai Sans Text KR" w:hAnsi="Arial" w:cs="Arial"/>
          <w:b/>
          <w:bCs/>
          <w:sz w:val="24"/>
          <w:szCs w:val="24"/>
          <w:lang w:val="en-US" w:eastAsia="ko-KR"/>
        </w:rPr>
        <w:t>across</w:t>
      </w:r>
      <w:proofErr w:type="gramEnd"/>
      <w:r>
        <w:rPr>
          <w:rFonts w:ascii="Arial" w:eastAsia="Hyundai Sans Text KR" w:hAnsi="Arial" w:cs="Arial"/>
          <w:b/>
          <w:bCs/>
          <w:sz w:val="24"/>
          <w:szCs w:val="24"/>
          <w:lang w:val="en-US" w:eastAsia="ko-KR"/>
        </w:rPr>
        <w:t xml:space="preserve"> Product Design, Branding &amp; Comm Design, Concept, and User Interface categories</w:t>
      </w:r>
    </w:p>
    <w:p w14:paraId="42D47644" w14:textId="3FC6A333" w:rsidR="00EE4B1C" w:rsidRPr="00EE4B1C" w:rsidRDefault="00EE4B1C" w:rsidP="009C3F30">
      <w:pPr>
        <w:pStyle w:val="HTMLPreformatted"/>
        <w:numPr>
          <w:ilvl w:val="0"/>
          <w:numId w:val="2"/>
        </w:numPr>
        <w:shd w:val="clear" w:color="auto" w:fill="FFFFFF"/>
        <w:spacing w:line="276" w:lineRule="auto"/>
        <w:rPr>
          <w:rFonts w:eastAsia="Hyundai Sans Text KR" w:cs="Arial"/>
          <w:b/>
          <w:bCs/>
          <w:sz w:val="24"/>
          <w:szCs w:val="24"/>
          <w:lang w:eastAsia="ko-KR"/>
        </w:rPr>
      </w:pPr>
      <w:r>
        <w:rPr>
          <w:rFonts w:ascii="Arial" w:eastAsia="Hyundai Sans Text KR" w:hAnsi="Arial" w:cs="Arial"/>
          <w:b/>
          <w:bCs/>
          <w:sz w:val="24"/>
          <w:szCs w:val="24"/>
          <w:lang w:val="en-US" w:eastAsia="ko-KR"/>
        </w:rPr>
        <w:t>Panel</w:t>
      </w:r>
      <w:r w:rsidRPr="00EE4B1C">
        <w:rPr>
          <w:rFonts w:ascii="Arial" w:eastAsia="Hyundai Sans Text KR" w:hAnsi="Arial" w:cs="Arial"/>
          <w:b/>
          <w:bCs/>
          <w:sz w:val="24"/>
          <w:szCs w:val="24"/>
          <w:lang w:val="en-US" w:eastAsia="ko-KR"/>
        </w:rPr>
        <w:t xml:space="preserve"> of 129 </w:t>
      </w:r>
      <w:r>
        <w:rPr>
          <w:rFonts w:ascii="Arial" w:eastAsia="Hyundai Sans Text KR" w:hAnsi="Arial" w:cs="Arial"/>
          <w:b/>
          <w:bCs/>
          <w:sz w:val="24"/>
          <w:szCs w:val="24"/>
          <w:lang w:val="en-US" w:eastAsia="ko-KR"/>
        </w:rPr>
        <w:t xml:space="preserve">leading </w:t>
      </w:r>
      <w:r w:rsidRPr="00EE4B1C">
        <w:rPr>
          <w:rFonts w:ascii="Arial" w:eastAsia="Hyundai Sans Text KR" w:hAnsi="Arial" w:cs="Arial"/>
          <w:b/>
          <w:bCs/>
          <w:sz w:val="24"/>
          <w:szCs w:val="24"/>
          <w:lang w:val="en-US" w:eastAsia="ko-KR"/>
        </w:rPr>
        <w:t xml:space="preserve">international design and sustainability experts consider over 10,000 submissions </w:t>
      </w:r>
      <w:r>
        <w:rPr>
          <w:rFonts w:ascii="Arial" w:eastAsia="Hyundai Sans Text KR" w:hAnsi="Arial" w:cs="Arial"/>
          <w:b/>
          <w:bCs/>
          <w:sz w:val="24"/>
          <w:szCs w:val="24"/>
          <w:lang w:val="en-US" w:eastAsia="ko-KR"/>
        </w:rPr>
        <w:t>to determine award winners</w:t>
      </w:r>
    </w:p>
    <w:p w14:paraId="037470EF" w14:textId="2D2EB37B" w:rsidR="00F80A78" w:rsidRPr="00074E4E" w:rsidRDefault="00B012F7" w:rsidP="009C3F30">
      <w:pPr>
        <w:pStyle w:val="HTMLPreformatted"/>
        <w:numPr>
          <w:ilvl w:val="0"/>
          <w:numId w:val="2"/>
        </w:numPr>
        <w:shd w:val="clear" w:color="auto" w:fill="FFFFFF"/>
        <w:spacing w:line="276" w:lineRule="auto"/>
        <w:rPr>
          <w:rFonts w:eastAsia="Hyundai Sans Text KR" w:cs="Arial"/>
          <w:b/>
          <w:bCs/>
          <w:sz w:val="24"/>
          <w:szCs w:val="24"/>
          <w:lang w:eastAsia="ko-KR"/>
        </w:rPr>
      </w:pPr>
      <w:r>
        <w:rPr>
          <w:rFonts w:ascii="Arial" w:eastAsia="Hyundai Sans Text KR" w:hAnsi="Arial" w:cs="Arial"/>
          <w:b/>
          <w:bCs/>
          <w:sz w:val="24"/>
          <w:szCs w:val="24"/>
          <w:lang w:eastAsia="ko-KR"/>
        </w:rPr>
        <w:t>Latest</w:t>
      </w:r>
      <w:r w:rsidR="00EE4B1C">
        <w:rPr>
          <w:rFonts w:ascii="Arial" w:eastAsia="Hyundai Sans Text KR" w:hAnsi="Arial" w:cs="Arial"/>
          <w:b/>
          <w:bCs/>
          <w:sz w:val="24"/>
          <w:szCs w:val="24"/>
          <w:lang w:eastAsia="ko-KR"/>
        </w:rPr>
        <w:t xml:space="preserve"> accolades take brand’s total </w:t>
      </w:r>
      <w:proofErr w:type="spellStart"/>
      <w:r w:rsidR="00EE4B1C">
        <w:rPr>
          <w:rFonts w:ascii="Arial" w:eastAsia="Hyundai Sans Text KR" w:hAnsi="Arial" w:cs="Arial"/>
          <w:b/>
          <w:bCs/>
          <w:sz w:val="24"/>
          <w:szCs w:val="24"/>
          <w:lang w:eastAsia="ko-KR"/>
        </w:rPr>
        <w:t>iF</w:t>
      </w:r>
      <w:proofErr w:type="spellEnd"/>
      <w:r w:rsidR="00EE4B1C">
        <w:rPr>
          <w:rFonts w:ascii="Arial" w:eastAsia="Hyundai Sans Text KR" w:hAnsi="Arial" w:cs="Arial"/>
          <w:b/>
          <w:bCs/>
          <w:sz w:val="24"/>
          <w:szCs w:val="24"/>
          <w:lang w:eastAsia="ko-KR"/>
        </w:rPr>
        <w:t xml:space="preserve"> Design Award wins to 46 since 2010</w:t>
      </w:r>
    </w:p>
    <w:p w14:paraId="489AAC6A" w14:textId="77777777" w:rsidR="005829B3" w:rsidRPr="005829B3" w:rsidRDefault="005829B3" w:rsidP="005829B3">
      <w:pPr>
        <w:spacing w:line="240" w:lineRule="auto"/>
        <w:rPr>
          <w:rFonts w:cs="Arial"/>
          <w:b/>
          <w:sz w:val="26"/>
          <w:szCs w:val="26"/>
          <w:lang w:eastAsia="ko-KR"/>
        </w:rPr>
      </w:pPr>
    </w:p>
    <w:p w14:paraId="720648CE" w14:textId="5B0EE682" w:rsidR="002C05E6" w:rsidRDefault="00697EFA" w:rsidP="00D16671">
      <w:pPr>
        <w:rPr>
          <w:rFonts w:cs="Arial"/>
        </w:rPr>
      </w:pPr>
      <w:r w:rsidRPr="00FF3C05">
        <w:rPr>
          <w:rFonts w:cs="Arial"/>
          <w:b/>
        </w:rPr>
        <w:t>(</w:t>
      </w:r>
      <w:r w:rsidR="00344AB1">
        <w:rPr>
          <w:rFonts w:cs="Arial"/>
          <w:b/>
        </w:rPr>
        <w:t>SEOUL</w:t>
      </w:r>
      <w:r w:rsidRPr="00AF775F">
        <w:rPr>
          <w:rFonts w:cs="Arial"/>
          <w:b/>
        </w:rPr>
        <w:t>)</w:t>
      </w:r>
      <w:r w:rsidR="004A422B" w:rsidRPr="00AF775F">
        <w:rPr>
          <w:rFonts w:cs="Arial"/>
          <w:b/>
        </w:rPr>
        <w:t xml:space="preserve"> </w:t>
      </w:r>
      <w:r w:rsidR="00463A26" w:rsidRPr="00AF775F">
        <w:rPr>
          <w:rFonts w:cs="Arial"/>
          <w:b/>
        </w:rPr>
        <w:t xml:space="preserve">March </w:t>
      </w:r>
      <w:r w:rsidR="00997778" w:rsidRPr="00AF775F">
        <w:rPr>
          <w:rFonts w:cs="Arial" w:hint="eastAsia"/>
          <w:b/>
          <w:lang w:eastAsia="ko-KR"/>
        </w:rPr>
        <w:t>26</w:t>
      </w:r>
      <w:proofErr w:type="gramStart"/>
      <w:r w:rsidR="00463A26" w:rsidRPr="00AF775F">
        <w:rPr>
          <w:rFonts w:cs="Arial"/>
          <w:b/>
        </w:rPr>
        <w:t xml:space="preserve"> 2026</w:t>
      </w:r>
      <w:proofErr w:type="gramEnd"/>
      <w:r w:rsidR="000E59CF" w:rsidRPr="00AF775F">
        <w:rPr>
          <w:rFonts w:cs="Arial"/>
          <w:b/>
        </w:rPr>
        <w:t xml:space="preserve"> </w:t>
      </w:r>
      <w:r w:rsidR="004A422B" w:rsidRPr="00AF775F">
        <w:rPr>
          <w:rFonts w:cs="Arial"/>
        </w:rPr>
        <w:t>–</w:t>
      </w:r>
      <w:r w:rsidR="007D24E1">
        <w:rPr>
          <w:rFonts w:cs="Arial"/>
        </w:rPr>
        <w:t xml:space="preserve"> </w:t>
      </w:r>
      <w:r w:rsidR="007E6776">
        <w:rPr>
          <w:rFonts w:cs="Arial"/>
        </w:rPr>
        <w:t xml:space="preserve">The </w:t>
      </w:r>
      <w:r w:rsidR="00ED280C" w:rsidRPr="00ED280C">
        <w:rPr>
          <w:rFonts w:cs="Arial"/>
        </w:rPr>
        <w:t xml:space="preserve">Kia PV5 has been awarded the coveted </w:t>
      </w:r>
      <w:proofErr w:type="spellStart"/>
      <w:r w:rsidR="00ED280C" w:rsidRPr="00ED280C">
        <w:rPr>
          <w:rFonts w:cs="Arial"/>
        </w:rPr>
        <w:t>iF</w:t>
      </w:r>
      <w:proofErr w:type="spellEnd"/>
      <w:r w:rsidR="00ED280C" w:rsidRPr="00ED280C">
        <w:rPr>
          <w:rFonts w:cs="Arial"/>
        </w:rPr>
        <w:t xml:space="preserve"> Design Award Gold at the 2026 </w:t>
      </w:r>
      <w:proofErr w:type="spellStart"/>
      <w:r w:rsidR="00ED280C" w:rsidRPr="00ED280C">
        <w:rPr>
          <w:rFonts w:cs="Arial"/>
        </w:rPr>
        <w:t>iF</w:t>
      </w:r>
      <w:proofErr w:type="spellEnd"/>
      <w:r w:rsidR="00ED280C" w:rsidRPr="00ED280C">
        <w:rPr>
          <w:rFonts w:cs="Arial"/>
        </w:rPr>
        <w:t xml:space="preserve"> Design Awards, recognizing the</w:t>
      </w:r>
      <w:r w:rsidR="007E6776">
        <w:rPr>
          <w:rFonts w:cs="Arial"/>
        </w:rPr>
        <w:t xml:space="preserve"> vehicle’s</w:t>
      </w:r>
      <w:r w:rsidR="00ED280C" w:rsidRPr="00ED280C">
        <w:rPr>
          <w:rFonts w:cs="Arial"/>
        </w:rPr>
        <w:t xml:space="preserve"> </w:t>
      </w:r>
      <w:r w:rsidR="007E6776">
        <w:rPr>
          <w:rFonts w:cs="Arial"/>
        </w:rPr>
        <w:t>industry-leading</w:t>
      </w:r>
      <w:r w:rsidR="00ED280C" w:rsidRPr="00ED280C">
        <w:rPr>
          <w:rFonts w:cs="Arial"/>
        </w:rPr>
        <w:t xml:space="preserve"> automotive product design.</w:t>
      </w:r>
    </w:p>
    <w:p w14:paraId="5BE1C266" w14:textId="77777777" w:rsidR="002C05E6" w:rsidRDefault="002C05E6" w:rsidP="00D16671">
      <w:pPr>
        <w:rPr>
          <w:rFonts w:cs="Arial"/>
        </w:rPr>
      </w:pPr>
    </w:p>
    <w:p w14:paraId="6F745F8F" w14:textId="2FCFC50F" w:rsidR="00020E3E" w:rsidRDefault="009114A6" w:rsidP="00020E3E">
      <w:pPr>
        <w:contextualSpacing/>
        <w:rPr>
          <w:rFonts w:cs="Arial"/>
        </w:rPr>
      </w:pPr>
      <w:r w:rsidRPr="009114A6">
        <w:rPr>
          <w:rFonts w:cs="Arial"/>
        </w:rPr>
        <w:t xml:space="preserve">The Gold award </w:t>
      </w:r>
      <w:r w:rsidR="00B33D2A">
        <w:rPr>
          <w:rFonts w:cs="Arial"/>
        </w:rPr>
        <w:t xml:space="preserve">for Kia’s </w:t>
      </w:r>
      <w:r w:rsidR="007E6776">
        <w:rPr>
          <w:rFonts w:cs="Arial"/>
        </w:rPr>
        <w:t xml:space="preserve">first PBV model </w:t>
      </w:r>
      <w:r w:rsidRPr="009114A6">
        <w:rPr>
          <w:rFonts w:cs="Arial"/>
        </w:rPr>
        <w:t xml:space="preserve">leads a total of nine </w:t>
      </w:r>
      <w:proofErr w:type="spellStart"/>
      <w:r w:rsidR="00B33D2A">
        <w:rPr>
          <w:rFonts w:cs="Arial"/>
        </w:rPr>
        <w:t>iF</w:t>
      </w:r>
      <w:proofErr w:type="spellEnd"/>
      <w:r w:rsidR="00B33D2A">
        <w:rPr>
          <w:rFonts w:cs="Arial"/>
        </w:rPr>
        <w:t xml:space="preserve"> Design Award </w:t>
      </w:r>
      <w:r w:rsidRPr="009114A6">
        <w:rPr>
          <w:rFonts w:cs="Arial"/>
        </w:rPr>
        <w:t>accolades earned by Kia this year, underscoring the brand’s continued commitment to design excellence and innovation across its portfolio.</w:t>
      </w:r>
    </w:p>
    <w:p w14:paraId="52C82F0B" w14:textId="77777777" w:rsidR="00344AB1" w:rsidRDefault="00344AB1" w:rsidP="00020E3E">
      <w:pPr>
        <w:contextualSpacing/>
        <w:rPr>
          <w:rFonts w:cs="Arial"/>
        </w:rPr>
      </w:pPr>
    </w:p>
    <w:p w14:paraId="35B0B1C4" w14:textId="1CC1B329" w:rsidR="00463A26" w:rsidRDefault="00463A26" w:rsidP="00463A26">
      <w:pPr>
        <w:pStyle w:val="Heading2"/>
      </w:pPr>
      <w:r>
        <w:t xml:space="preserve">Which </w:t>
      </w:r>
      <w:r w:rsidR="00B62775">
        <w:t xml:space="preserve">Kia products were recognized at the 2026 </w:t>
      </w:r>
      <w:proofErr w:type="spellStart"/>
      <w:r w:rsidR="00B62775">
        <w:t>iF</w:t>
      </w:r>
      <w:proofErr w:type="spellEnd"/>
      <w:r w:rsidR="00B62775">
        <w:t xml:space="preserve"> Design Awards</w:t>
      </w:r>
      <w:r>
        <w:t xml:space="preserve">? </w:t>
      </w:r>
    </w:p>
    <w:p w14:paraId="581C0735" w14:textId="5FC2CBD7" w:rsidR="00B62775" w:rsidRDefault="00B62775" w:rsidP="00B62775"/>
    <w:p w14:paraId="255AB6C7" w14:textId="0867F101" w:rsidR="00B62775" w:rsidRPr="00B62775" w:rsidRDefault="00B62775" w:rsidP="00B62775">
      <w:pPr>
        <w:pStyle w:val="ListParagraph"/>
        <w:numPr>
          <w:ilvl w:val="0"/>
          <w:numId w:val="25"/>
        </w:numPr>
        <w:rPr>
          <w:b/>
          <w:bCs/>
        </w:rPr>
      </w:pPr>
      <w:r w:rsidRPr="00B62775">
        <w:rPr>
          <w:b/>
          <w:bCs/>
        </w:rPr>
        <w:t>Product Design</w:t>
      </w:r>
    </w:p>
    <w:p w14:paraId="14695E38" w14:textId="37A85E8D" w:rsidR="00B62775" w:rsidRDefault="00B62775" w:rsidP="00B62775">
      <w:pPr>
        <w:pStyle w:val="ListParagraph"/>
      </w:pPr>
      <w:hyperlink r:id="rId16" w:history="1">
        <w:r w:rsidRPr="00B62775">
          <w:rPr>
            <w:rStyle w:val="Hyperlink"/>
          </w:rPr>
          <w:t>Kia PV5</w:t>
        </w:r>
      </w:hyperlink>
      <w:r>
        <w:t xml:space="preserve"> – The Kia PV5 won a prestigious </w:t>
      </w:r>
      <w:proofErr w:type="spellStart"/>
      <w:r>
        <w:t>iF</w:t>
      </w:r>
      <w:proofErr w:type="spellEnd"/>
      <w:r>
        <w:t xml:space="preserve"> Design Award Gold in the Automotive Product Design category, with judges highlighting its “</w:t>
      </w:r>
      <w:r w:rsidRPr="00B62775">
        <w:t>unmatched flexibility and customizability</w:t>
      </w:r>
      <w:r>
        <w:t>”</w:t>
      </w:r>
      <w:r w:rsidR="00A41080">
        <w:t xml:space="preserve">, </w:t>
      </w:r>
      <w:r>
        <w:t>“</w:t>
      </w:r>
      <w:r w:rsidRPr="00B62775">
        <w:t>human-centered interior architecture</w:t>
      </w:r>
      <w:r>
        <w:t xml:space="preserve">,” </w:t>
      </w:r>
      <w:r w:rsidR="0091332A">
        <w:t>and</w:t>
      </w:r>
      <w:r>
        <w:t xml:space="preserve"> “cohesive, confident and unmistakably future-ready” design. </w:t>
      </w:r>
    </w:p>
    <w:p w14:paraId="796FE857" w14:textId="77777777" w:rsidR="00B62775" w:rsidRDefault="00B62775" w:rsidP="00B62775">
      <w:pPr>
        <w:pStyle w:val="ListParagraph"/>
      </w:pPr>
    </w:p>
    <w:p w14:paraId="00F4F61A" w14:textId="7B9DEBA7" w:rsidR="00B62775" w:rsidRDefault="00B62775" w:rsidP="00B62775">
      <w:pPr>
        <w:pStyle w:val="ListParagraph"/>
      </w:pPr>
      <w:hyperlink r:id="rId17" w:history="1">
        <w:r w:rsidRPr="00B62775">
          <w:rPr>
            <w:rStyle w:val="Hyperlink"/>
          </w:rPr>
          <w:t>Kia EV4/EV4 Hatchback</w:t>
        </w:r>
      </w:hyperlink>
      <w:r>
        <w:t xml:space="preserve"> – The Kia EV4 and EV4 Hatchback won an </w:t>
      </w:r>
      <w:proofErr w:type="spellStart"/>
      <w:r>
        <w:t>iF</w:t>
      </w:r>
      <w:proofErr w:type="spellEnd"/>
      <w:r>
        <w:t xml:space="preserve"> Design Award in the Automotive Product Design category. </w:t>
      </w:r>
      <w:r w:rsidRPr="00B62775">
        <w:t>A symbol of innovation, the Kia EV4 is a new typology of sedan</w:t>
      </w:r>
      <w:r w:rsidR="002C05E6">
        <w:t xml:space="preserve"> featuring</w:t>
      </w:r>
      <w:r w:rsidRPr="00B62775">
        <w:t xml:space="preserve"> a low nose and dynamic long tail silhouette</w:t>
      </w:r>
      <w:r>
        <w:t xml:space="preserve"> combined with a </w:t>
      </w:r>
      <w:r w:rsidRPr="00B62775">
        <w:t>clean, calm</w:t>
      </w:r>
      <w:r>
        <w:t xml:space="preserve"> </w:t>
      </w:r>
      <w:r w:rsidRPr="00B62775">
        <w:t>and spacious interior</w:t>
      </w:r>
      <w:r>
        <w:t>.</w:t>
      </w:r>
    </w:p>
    <w:p w14:paraId="54EF974C" w14:textId="77777777" w:rsidR="00B62775" w:rsidRDefault="00B62775" w:rsidP="00B62775">
      <w:pPr>
        <w:pStyle w:val="ListParagraph"/>
      </w:pPr>
    </w:p>
    <w:p w14:paraId="095D220A" w14:textId="4E82A743" w:rsidR="00B62775" w:rsidRPr="00B62775" w:rsidRDefault="00B62775" w:rsidP="00B62775">
      <w:pPr>
        <w:pStyle w:val="ListParagraph"/>
        <w:numPr>
          <w:ilvl w:val="0"/>
          <w:numId w:val="25"/>
        </w:numPr>
        <w:rPr>
          <w:b/>
          <w:bCs/>
        </w:rPr>
      </w:pPr>
      <w:r w:rsidRPr="00B62775">
        <w:rPr>
          <w:b/>
          <w:bCs/>
        </w:rPr>
        <w:t>Branding &amp; Comm Design</w:t>
      </w:r>
    </w:p>
    <w:p w14:paraId="338D432B" w14:textId="4B2D5E15" w:rsidR="006733ED" w:rsidRDefault="00B62775" w:rsidP="00A41080">
      <w:pPr>
        <w:ind w:left="720"/>
      </w:pPr>
      <w:hyperlink r:id="rId18" w:history="1">
        <w:r w:rsidRPr="00B62775">
          <w:rPr>
            <w:rStyle w:val="Hyperlink"/>
          </w:rPr>
          <w:t>Kia AI Assistant</w:t>
        </w:r>
      </w:hyperlink>
      <w:r>
        <w:t xml:space="preserve"> – </w:t>
      </w:r>
      <w:r w:rsidR="006733ED">
        <w:t xml:space="preserve">The </w:t>
      </w:r>
      <w:r>
        <w:t xml:space="preserve">Kia AI Assistant was awarded for App/Software Design. </w:t>
      </w:r>
      <w:r w:rsidR="006733ED" w:rsidRPr="006733ED">
        <w:t xml:space="preserve">Inspired by the concept of “Life in Motion,” the design </w:t>
      </w:r>
      <w:r w:rsidR="006733ED">
        <w:t>draws</w:t>
      </w:r>
      <w:r w:rsidR="006733ED" w:rsidRPr="006733ED">
        <w:t xml:space="preserve"> cues from the Kia logo</w:t>
      </w:r>
      <w:r w:rsidR="006733ED">
        <w:t xml:space="preserve"> while</w:t>
      </w:r>
      <w:r w:rsidR="006733ED" w:rsidRPr="006733ED">
        <w:t xml:space="preserve"> incorporat</w:t>
      </w:r>
      <w:r w:rsidR="006733ED">
        <w:t>ing</w:t>
      </w:r>
      <w:r w:rsidR="006733ED" w:rsidRPr="006733ED">
        <w:t xml:space="preserve"> 3D motion principles to create depth and presence</w:t>
      </w:r>
      <w:r w:rsidR="00A41080">
        <w:t xml:space="preserve"> </w:t>
      </w:r>
      <w:r w:rsidR="00A41080" w:rsidRPr="00A41080">
        <w:t xml:space="preserve">across various </w:t>
      </w:r>
      <w:r w:rsidR="00A41080">
        <w:t>elements,</w:t>
      </w:r>
      <w:r w:rsidR="00A41080" w:rsidRPr="00A41080">
        <w:t xml:space="preserve"> such as </w:t>
      </w:r>
      <w:r w:rsidR="00A41080">
        <w:t xml:space="preserve">the </w:t>
      </w:r>
      <w:r w:rsidR="00A41080" w:rsidRPr="00A41080">
        <w:t>in-vehicle voice assistant and chatbots, visually convey</w:t>
      </w:r>
      <w:r w:rsidR="00A41080">
        <w:t>ing</w:t>
      </w:r>
      <w:r w:rsidR="00A41080" w:rsidRPr="00A41080">
        <w:t xml:space="preserve"> </w:t>
      </w:r>
      <w:r w:rsidR="00A41080" w:rsidRPr="00A41080">
        <w:lastRenderedPageBreak/>
        <w:t xml:space="preserve">Kia’s </w:t>
      </w:r>
      <w:r w:rsidR="00A41080">
        <w:t>mission to</w:t>
      </w:r>
      <w:r w:rsidR="00A41080" w:rsidRPr="00A41080">
        <w:t xml:space="preserve"> inspi</w:t>
      </w:r>
      <w:r w:rsidR="00A41080">
        <w:t>re</w:t>
      </w:r>
      <w:r w:rsidR="00A41080" w:rsidRPr="00A41080">
        <w:t xml:space="preserve"> every movement</w:t>
      </w:r>
      <w:r w:rsidR="006733ED" w:rsidRPr="006733ED">
        <w:t>. Unlike typical flat and static AI interfaces, Kia AI Assistant appears as a lifelike, interactive entity</w:t>
      </w:r>
      <w:r w:rsidR="006733ED">
        <w:t xml:space="preserve"> </w:t>
      </w:r>
      <w:r w:rsidR="006733ED" w:rsidRPr="006733ED">
        <w:t>fostering intuitive, natural interactions that reflect Kia’s brand philosophy.</w:t>
      </w:r>
      <w:r w:rsidR="00A41080">
        <w:t xml:space="preserve"> </w:t>
      </w:r>
    </w:p>
    <w:p w14:paraId="5E45FD54" w14:textId="77777777" w:rsidR="006733ED" w:rsidRDefault="006733ED" w:rsidP="00A41080">
      <w:pPr>
        <w:rPr>
          <w:lang w:eastAsia="ko-KR"/>
        </w:rPr>
      </w:pPr>
    </w:p>
    <w:p w14:paraId="47CDC097" w14:textId="746672D4" w:rsidR="006733ED" w:rsidRDefault="006733ED" w:rsidP="006733ED">
      <w:pPr>
        <w:ind w:left="720"/>
      </w:pPr>
      <w:hyperlink r:id="rId19" w:history="1">
        <w:r w:rsidRPr="00FD1FF9">
          <w:rPr>
            <w:rStyle w:val="Hyperlink"/>
          </w:rPr>
          <w:t>Kia PV5 Story (Kia x Playmobil Campaign)</w:t>
        </w:r>
      </w:hyperlink>
      <w:r>
        <w:t xml:space="preserve"> – </w:t>
      </w:r>
      <w:r w:rsidR="00FD1FF9">
        <w:t xml:space="preserve">Also in the Branding category, the Kia x Playmobile integrated campaign earned plaudits by </w:t>
      </w:r>
      <w:r w:rsidR="00FD1FF9" w:rsidRPr="00FD1FF9">
        <w:t>turn</w:t>
      </w:r>
      <w:r w:rsidR="00FD1FF9">
        <w:t>ing</w:t>
      </w:r>
      <w:r w:rsidR="00FD1FF9" w:rsidRPr="00FD1FF9">
        <w:t xml:space="preserve"> innovation into relatable human stories</w:t>
      </w:r>
      <w:r w:rsidR="00FD1FF9">
        <w:t xml:space="preserve">. The collaboration during the Seoul Mobility Show 2025 saw the companies partner to </w:t>
      </w:r>
      <w:r w:rsidR="00FD1FF9" w:rsidRPr="00FD1FF9">
        <w:t xml:space="preserve">create four personas tied to real PV5 use cases—urban delivery, accessible taxi, mobile office, and community hub—making the next-generation PBV (Platform Beyond Vehicle) tangible across film, exhibition, digital, and merchandise. </w:t>
      </w:r>
    </w:p>
    <w:p w14:paraId="08B02C45" w14:textId="77777777" w:rsidR="006733ED" w:rsidRDefault="006733ED" w:rsidP="006733ED">
      <w:pPr>
        <w:ind w:left="720"/>
      </w:pPr>
    </w:p>
    <w:p w14:paraId="2F9D2EA4" w14:textId="0BB7800F" w:rsidR="006733ED" w:rsidRDefault="006733ED" w:rsidP="006733ED">
      <w:pPr>
        <w:ind w:left="720"/>
      </w:pPr>
      <w:hyperlink r:id="rId20" w:history="1">
        <w:r w:rsidRPr="00FD1FF9">
          <w:rPr>
            <w:rStyle w:val="Hyperlink"/>
          </w:rPr>
          <w:t>Kia PV5 Adventure</w:t>
        </w:r>
      </w:hyperlink>
      <w:r>
        <w:t xml:space="preserve"> </w:t>
      </w:r>
      <w:r w:rsidR="00FD1FF9">
        <w:t>–</w:t>
      </w:r>
      <w:r>
        <w:t xml:space="preserve"> </w:t>
      </w:r>
      <w:r w:rsidR="001B0D51">
        <w:t>P</w:t>
      </w:r>
      <w:r w:rsidR="00D14982" w:rsidRPr="00D14982">
        <w:t>resented at the 2025 Seoul Mobility Show,</w:t>
      </w:r>
      <w:r w:rsidR="00D14982">
        <w:rPr>
          <w:rFonts w:hint="eastAsia"/>
          <w:lang w:eastAsia="ko-KR"/>
        </w:rPr>
        <w:t xml:space="preserve"> t</w:t>
      </w:r>
      <w:r w:rsidR="00FD1FF9">
        <w:t xml:space="preserve">he Kia x Playmobil Campaign enjoyed </w:t>
      </w:r>
      <w:r w:rsidR="002C05E6">
        <w:t xml:space="preserve">further </w:t>
      </w:r>
      <w:r w:rsidR="00FD1FF9">
        <w:t xml:space="preserve">success in the Film/Video category thanks to its Kia PV5 Adventure 3D computer animation. </w:t>
      </w:r>
      <w:r w:rsidR="00FD1FF9" w:rsidRPr="00FD1FF9">
        <w:t xml:space="preserve">Blending childlike wonder with corporate vision, the film </w:t>
      </w:r>
      <w:r w:rsidR="00FD1FF9">
        <w:t>extended the on-si</w:t>
      </w:r>
      <w:r w:rsidR="002C05E6">
        <w:t>t</w:t>
      </w:r>
      <w:r w:rsidR="00FD1FF9">
        <w:t xml:space="preserve">e ‘PV5 Town’ theme to </w:t>
      </w:r>
      <w:r w:rsidR="00FD1FF9" w:rsidRPr="00FD1FF9">
        <w:t>make</w:t>
      </w:r>
      <w:r w:rsidR="00FD1FF9">
        <w:t xml:space="preserve"> a</w:t>
      </w:r>
      <w:r w:rsidR="00FD1FF9" w:rsidRPr="00FD1FF9">
        <w:t xml:space="preserve"> complex tech concept </w:t>
      </w:r>
      <w:r w:rsidR="00FD1FF9">
        <w:t xml:space="preserve">more </w:t>
      </w:r>
      <w:r w:rsidR="00FD1FF9" w:rsidRPr="00FD1FF9">
        <w:t>accessible</w:t>
      </w:r>
      <w:r w:rsidR="00FD1FF9">
        <w:t xml:space="preserve"> to audiences</w:t>
      </w:r>
      <w:r w:rsidR="00FD1FF9" w:rsidRPr="00FD1FF9">
        <w:t>.</w:t>
      </w:r>
    </w:p>
    <w:p w14:paraId="2B6A1ADD" w14:textId="77777777" w:rsidR="006733ED" w:rsidRDefault="006733ED" w:rsidP="00B62775">
      <w:pPr>
        <w:ind w:left="720"/>
      </w:pPr>
    </w:p>
    <w:p w14:paraId="1F099FD1" w14:textId="2F8FFAB6" w:rsidR="006733ED" w:rsidRPr="006733ED" w:rsidRDefault="006733ED" w:rsidP="006733ED">
      <w:pPr>
        <w:pStyle w:val="ListParagraph"/>
        <w:numPr>
          <w:ilvl w:val="0"/>
          <w:numId w:val="25"/>
        </w:numPr>
        <w:rPr>
          <w:b/>
          <w:bCs/>
        </w:rPr>
      </w:pPr>
      <w:r w:rsidRPr="006733ED">
        <w:rPr>
          <w:b/>
          <w:bCs/>
        </w:rPr>
        <w:t>Concept</w:t>
      </w:r>
    </w:p>
    <w:p w14:paraId="19CB6E8B" w14:textId="453BF1A1" w:rsidR="00B62775" w:rsidRDefault="006733ED" w:rsidP="00B62775">
      <w:pPr>
        <w:ind w:left="720"/>
      </w:pPr>
      <w:hyperlink r:id="rId21" w:history="1">
        <w:r w:rsidRPr="00771F85">
          <w:rPr>
            <w:rStyle w:val="Hyperlink"/>
          </w:rPr>
          <w:t>Kia Concept EV2</w:t>
        </w:r>
      </w:hyperlink>
      <w:r>
        <w:t xml:space="preserve"> </w:t>
      </w:r>
      <w:r w:rsidR="00771F85">
        <w:t>–</w:t>
      </w:r>
      <w:r>
        <w:t xml:space="preserve"> </w:t>
      </w:r>
      <w:r w:rsidR="00771F85">
        <w:t>A winner in the Product Concepts category, the Kia Concept EV2 is i</w:t>
      </w:r>
      <w:r w:rsidR="00771F85" w:rsidRPr="00771F85">
        <w:t xml:space="preserve">nspired by the idea of a ‘picnic in the city’, </w:t>
      </w:r>
      <w:r w:rsidR="00771F85">
        <w:t>resulting in</w:t>
      </w:r>
      <w:r w:rsidR="00771F85" w:rsidRPr="00771F85">
        <w:t xml:space="preserve"> a compact and nimble SUV that expresses a character of new </w:t>
      </w:r>
      <w:r w:rsidR="002C05E6" w:rsidRPr="00771F85">
        <w:t>adventure</w:t>
      </w:r>
      <w:r w:rsidR="006531F7">
        <w:rPr>
          <w:rFonts w:hint="eastAsia"/>
          <w:lang w:eastAsia="ko-KR"/>
        </w:rPr>
        <w:t>. U</w:t>
      </w:r>
      <w:r w:rsidR="00771F85" w:rsidRPr="00771F85">
        <w:t>nlock</w:t>
      </w:r>
      <w:r w:rsidR="00771F85">
        <w:t>ing</w:t>
      </w:r>
      <w:r w:rsidR="00771F85" w:rsidRPr="00771F85">
        <w:t xml:space="preserve"> the possibilities of an active</w:t>
      </w:r>
      <w:r w:rsidR="006531F7">
        <w:rPr>
          <w:rFonts w:hint="eastAsia"/>
          <w:lang w:eastAsia="ko-KR"/>
        </w:rPr>
        <w:t>,</w:t>
      </w:r>
      <w:r w:rsidR="00771F85" w:rsidRPr="00771F85">
        <w:t xml:space="preserve"> urban lifestyle</w:t>
      </w:r>
      <w:r w:rsidR="006531F7">
        <w:rPr>
          <w:rFonts w:hint="eastAsia"/>
          <w:lang w:eastAsia="ko-KR"/>
        </w:rPr>
        <w:t xml:space="preserve">, </w:t>
      </w:r>
      <w:proofErr w:type="gramStart"/>
      <w:r w:rsidR="006531F7">
        <w:rPr>
          <w:rFonts w:hint="eastAsia"/>
          <w:lang w:eastAsia="ko-KR"/>
        </w:rPr>
        <w:t>the Kia</w:t>
      </w:r>
      <w:proofErr w:type="gramEnd"/>
      <w:r w:rsidR="006531F7">
        <w:rPr>
          <w:rFonts w:hint="eastAsia"/>
          <w:lang w:eastAsia="ko-KR"/>
        </w:rPr>
        <w:t xml:space="preserve"> concept EV2 features </w:t>
      </w:r>
      <w:r w:rsidR="00771F85">
        <w:t>a</w:t>
      </w:r>
      <w:r w:rsidR="00771F85" w:rsidRPr="00771F85">
        <w:t xml:space="preserve"> spacious cabin</w:t>
      </w:r>
      <w:r w:rsidR="00771F85">
        <w:t xml:space="preserve"> and </w:t>
      </w:r>
      <w:r w:rsidR="006531F7">
        <w:rPr>
          <w:rFonts w:hint="eastAsia"/>
          <w:lang w:eastAsia="ko-KR"/>
        </w:rPr>
        <w:t xml:space="preserve">extensive range of </w:t>
      </w:r>
      <w:r w:rsidR="00771F85" w:rsidRPr="00771F85">
        <w:t>modular accessories</w:t>
      </w:r>
      <w:r w:rsidR="00771F85">
        <w:t>.</w:t>
      </w:r>
    </w:p>
    <w:p w14:paraId="564B7E7E" w14:textId="77777777" w:rsidR="00771F85" w:rsidRDefault="00771F85" w:rsidP="00B62775">
      <w:pPr>
        <w:ind w:left="720"/>
      </w:pPr>
    </w:p>
    <w:p w14:paraId="66531FF8" w14:textId="718D7C72" w:rsidR="006733ED" w:rsidRDefault="006733ED" w:rsidP="00B62775">
      <w:pPr>
        <w:ind w:left="720"/>
      </w:pPr>
      <w:hyperlink r:id="rId22" w:history="1">
        <w:r w:rsidRPr="00771F85">
          <w:rPr>
            <w:rStyle w:val="Hyperlink"/>
          </w:rPr>
          <w:t xml:space="preserve">Kia </w:t>
        </w:r>
        <w:r w:rsidR="006531F7">
          <w:rPr>
            <w:rStyle w:val="Hyperlink"/>
            <w:rFonts w:hint="eastAsia"/>
            <w:lang w:eastAsia="ko-KR"/>
          </w:rPr>
          <w:t xml:space="preserve">PV5 </w:t>
        </w:r>
        <w:r w:rsidRPr="00771F85">
          <w:rPr>
            <w:rStyle w:val="Hyperlink"/>
          </w:rPr>
          <w:t>WKNDR</w:t>
        </w:r>
      </w:hyperlink>
      <w:r>
        <w:t xml:space="preserve"> </w:t>
      </w:r>
      <w:r w:rsidR="00771F85">
        <w:t>–</w:t>
      </w:r>
      <w:r>
        <w:t xml:space="preserve"> </w:t>
      </w:r>
      <w:r w:rsidR="006531F7" w:rsidRPr="00D47CA8">
        <w:t>A “Swiss Army Knife on wheels”, the Kia PV</w:t>
      </w:r>
      <w:r w:rsidR="006531F7">
        <w:rPr>
          <w:rFonts w:hint="eastAsia"/>
          <w:lang w:eastAsia="ko-KR"/>
        </w:rPr>
        <w:t>5</w:t>
      </w:r>
      <w:r w:rsidR="006531F7" w:rsidRPr="00D47CA8">
        <w:t xml:space="preserve"> WKNDR explores the potential for a rugged </w:t>
      </w:r>
      <w:r w:rsidR="006531F7">
        <w:t xml:space="preserve">electric adventure van that features a high level of functionality. </w:t>
      </w:r>
      <w:r w:rsidR="006531F7" w:rsidRPr="00D47CA8">
        <w:t xml:space="preserve">A winner in the Product Concepts </w:t>
      </w:r>
      <w:proofErr w:type="gramStart"/>
      <w:r w:rsidR="006531F7" w:rsidRPr="00D47CA8">
        <w:t>category, it</w:t>
      </w:r>
      <w:proofErr w:type="gramEnd"/>
      <w:r w:rsidR="006531F7">
        <w:t xml:space="preserve"> is designed to</w:t>
      </w:r>
      <w:r w:rsidR="006531F7" w:rsidRPr="00D47CA8">
        <w:t xml:space="preserve"> </w:t>
      </w:r>
      <w:r w:rsidR="006531F7">
        <w:t>enable</w:t>
      </w:r>
      <w:r w:rsidR="006531F7" w:rsidRPr="00D47CA8">
        <w:t xml:space="preserve"> the expression of an adventurous lifestyle</w:t>
      </w:r>
      <w:r w:rsidR="006531F7">
        <w:t xml:space="preserve">, </w:t>
      </w:r>
      <w:r w:rsidR="006531F7" w:rsidRPr="00D47CA8">
        <w:t xml:space="preserve">whatever that </w:t>
      </w:r>
      <w:r w:rsidR="006531F7">
        <w:t>may</w:t>
      </w:r>
      <w:r w:rsidR="006531F7" w:rsidRPr="00D47CA8">
        <w:t xml:space="preserve"> be.</w:t>
      </w:r>
    </w:p>
    <w:p w14:paraId="16B65E7B" w14:textId="77777777" w:rsidR="006733ED" w:rsidRDefault="006733ED" w:rsidP="00B62775">
      <w:pPr>
        <w:ind w:left="720"/>
      </w:pPr>
    </w:p>
    <w:p w14:paraId="314304B4" w14:textId="36C55D0F" w:rsidR="006733ED" w:rsidRPr="006733ED" w:rsidRDefault="006733ED" w:rsidP="006733ED">
      <w:pPr>
        <w:pStyle w:val="ListParagraph"/>
        <w:numPr>
          <w:ilvl w:val="0"/>
          <w:numId w:val="25"/>
        </w:numPr>
        <w:rPr>
          <w:b/>
          <w:bCs/>
        </w:rPr>
      </w:pPr>
      <w:r w:rsidRPr="006733ED">
        <w:rPr>
          <w:b/>
          <w:bCs/>
        </w:rPr>
        <w:t>User Interface</w:t>
      </w:r>
    </w:p>
    <w:p w14:paraId="231714DC" w14:textId="19B87985" w:rsidR="00C273D9" w:rsidRPr="00C273D9" w:rsidRDefault="006733ED" w:rsidP="001B0D51">
      <w:pPr>
        <w:ind w:left="720"/>
      </w:pPr>
      <w:hyperlink r:id="rId23" w:history="1">
        <w:r w:rsidRPr="006733ED">
          <w:rPr>
            <w:rStyle w:val="Hyperlink"/>
          </w:rPr>
          <w:t>Kia PV5 Infotainment System</w:t>
        </w:r>
      </w:hyperlink>
      <w:r>
        <w:t xml:space="preserve"> – </w:t>
      </w:r>
      <w:r w:rsidR="00C273D9" w:rsidRPr="00C273D9">
        <w:rPr>
          <w:rFonts w:hint="eastAsia"/>
        </w:rPr>
        <w:t>The Kia PV5 Infotainment System is the digital centerpiece of Kia</w:t>
      </w:r>
      <w:r w:rsidR="00C273D9" w:rsidRPr="00C273D9">
        <w:rPr>
          <w:rFonts w:hint="eastAsia"/>
        </w:rPr>
        <w:t>’</w:t>
      </w:r>
      <w:r w:rsidR="00C273D9" w:rsidRPr="00C273D9">
        <w:rPr>
          <w:rFonts w:hint="eastAsia"/>
        </w:rPr>
        <w:t>s next</w:t>
      </w:r>
      <w:r w:rsidR="00C273D9" w:rsidRPr="00C273D9">
        <w:rPr>
          <w:rFonts w:hint="eastAsia"/>
        </w:rPr>
        <w:noBreakHyphen/>
        <w:t>generation</w:t>
      </w:r>
      <w:r w:rsidR="00A41080">
        <w:t xml:space="preserve"> </w:t>
      </w:r>
      <w:r w:rsidR="00C273D9" w:rsidRPr="00C273D9">
        <w:rPr>
          <w:rFonts w:hint="eastAsia"/>
        </w:rPr>
        <w:t>PBV ecosystem, designed to unify commercial utility with lifestyle</w:t>
      </w:r>
      <w:r w:rsidR="00C273D9" w:rsidRPr="00C273D9">
        <w:rPr>
          <w:rFonts w:hint="eastAsia"/>
        </w:rPr>
        <w:noBreakHyphen/>
        <w:t>oriented mobility. Rather than functioning as a traditional in</w:t>
      </w:r>
      <w:r w:rsidR="00C273D9" w:rsidRPr="00C273D9">
        <w:rPr>
          <w:rFonts w:hint="eastAsia"/>
        </w:rPr>
        <w:noBreakHyphen/>
        <w:t>vehicle UI, it acts as the operating system of the PV5 platform</w:t>
      </w:r>
      <w:r w:rsidR="00C273D9" w:rsidRPr="00C273D9">
        <w:t>—</w:t>
      </w:r>
      <w:r w:rsidR="00C273D9" w:rsidRPr="00C273D9">
        <w:rPr>
          <w:rFonts w:hint="eastAsia"/>
        </w:rPr>
        <w:t xml:space="preserve">connecting drivers, passengers, and business services through a cohesive visual and interaction language. </w:t>
      </w:r>
      <w:r w:rsidR="00A41080">
        <w:t>With</w:t>
      </w:r>
      <w:r w:rsidR="00C273D9" w:rsidRPr="00C273D9">
        <w:rPr>
          <w:rFonts w:hint="eastAsia"/>
        </w:rPr>
        <w:t xml:space="preserve"> interface architecture built to adapt fluidly across diverse mobility roles such as taxi, cargo, delivery, and leisure use</w:t>
      </w:r>
      <w:r w:rsidR="00A41080">
        <w:t xml:space="preserve">, it </w:t>
      </w:r>
      <w:r w:rsidR="00C273D9" w:rsidRPr="00C273D9">
        <w:rPr>
          <w:rFonts w:hint="eastAsia"/>
        </w:rPr>
        <w:t>transform</w:t>
      </w:r>
      <w:r w:rsidR="00A41080">
        <w:t xml:space="preserve">s </w:t>
      </w:r>
      <w:r w:rsidR="00C273D9" w:rsidRPr="00C273D9">
        <w:rPr>
          <w:rFonts w:hint="eastAsia"/>
        </w:rPr>
        <w:t>the vehicle into a software</w:t>
      </w:r>
      <w:r w:rsidR="00C273D9" w:rsidRPr="00C273D9">
        <w:rPr>
          <w:rFonts w:hint="eastAsia"/>
        </w:rPr>
        <w:noBreakHyphen/>
        <w:t>defined, role</w:t>
      </w:r>
      <w:r w:rsidR="00C273D9" w:rsidRPr="00C273D9">
        <w:rPr>
          <w:rFonts w:hint="eastAsia"/>
        </w:rPr>
        <w:noBreakHyphen/>
        <w:t>responsive environmen</w:t>
      </w:r>
      <w:r w:rsidR="00A41080">
        <w:t>t</w:t>
      </w:r>
      <w:r w:rsidR="00C273D9" w:rsidRPr="00C273D9">
        <w:rPr>
          <w:rFonts w:hint="eastAsia"/>
        </w:rPr>
        <w:t xml:space="preserve"> that bridges professional and personal life.</w:t>
      </w:r>
    </w:p>
    <w:p w14:paraId="747EBDEF" w14:textId="03E68342" w:rsidR="00B62775" w:rsidRDefault="00B62775" w:rsidP="00B62775">
      <w:pPr>
        <w:ind w:left="720"/>
      </w:pPr>
    </w:p>
    <w:p w14:paraId="2EBA8DA9" w14:textId="77777777" w:rsidR="00B62775" w:rsidRDefault="00B62775" w:rsidP="00B62775"/>
    <w:p w14:paraId="3EAB7A86" w14:textId="77777777" w:rsidR="00344AB1" w:rsidRDefault="00344AB1" w:rsidP="00B62775"/>
    <w:p w14:paraId="48D54B78" w14:textId="03B541F3" w:rsidR="00B62775" w:rsidRPr="00B62775" w:rsidRDefault="00B62775" w:rsidP="00B62775">
      <w:pPr>
        <w:rPr>
          <w:b/>
          <w:bCs/>
        </w:rPr>
      </w:pPr>
      <w:r w:rsidRPr="00B62775">
        <w:rPr>
          <w:b/>
          <w:bCs/>
        </w:rPr>
        <w:lastRenderedPageBreak/>
        <w:t xml:space="preserve">What have Kia representatives said about the brand’s 2026 </w:t>
      </w:r>
      <w:proofErr w:type="spellStart"/>
      <w:r w:rsidRPr="00B62775">
        <w:rPr>
          <w:b/>
          <w:bCs/>
        </w:rPr>
        <w:t>iF</w:t>
      </w:r>
      <w:proofErr w:type="spellEnd"/>
      <w:r w:rsidRPr="00B62775">
        <w:rPr>
          <w:b/>
          <w:bCs/>
        </w:rPr>
        <w:t xml:space="preserve"> Design Award wins?</w:t>
      </w:r>
    </w:p>
    <w:p w14:paraId="1C1D371C" w14:textId="77777777" w:rsidR="004214EE" w:rsidRDefault="004214EE" w:rsidP="00020E3E">
      <w:pPr>
        <w:contextualSpacing/>
        <w:rPr>
          <w:rFonts w:cs="Arial"/>
        </w:rPr>
      </w:pPr>
    </w:p>
    <w:p w14:paraId="06ACE23D" w14:textId="2386A9F2" w:rsidR="00463A26" w:rsidRDefault="00413ECE" w:rsidP="00020E3E">
      <w:pPr>
        <w:contextualSpacing/>
        <w:rPr>
          <w:rFonts w:cs="Arial"/>
        </w:rPr>
      </w:pPr>
      <w:r w:rsidRPr="00413ECE">
        <w:rPr>
          <w:rFonts w:cs="Arial"/>
        </w:rPr>
        <w:t xml:space="preserve">“Kia’s continued success at the </w:t>
      </w:r>
      <w:proofErr w:type="spellStart"/>
      <w:r w:rsidRPr="00413ECE">
        <w:rPr>
          <w:rFonts w:cs="Arial"/>
        </w:rPr>
        <w:t>iF</w:t>
      </w:r>
      <w:proofErr w:type="spellEnd"/>
      <w:r w:rsidRPr="00413ECE">
        <w:rPr>
          <w:rFonts w:cs="Arial"/>
        </w:rPr>
        <w:t xml:space="preserve"> Design Awards is testament to the brand’s ongoing commitment to using innovative design to create products that make a positive difference to our users' lives." said Karim Habib, Executive Vice President and Head of Kia Global Design, "Winning an unprecedented nine awards across such a broad range of categories affirms our approach and motivates us to continue placing future-forward design at the center of our everything we do.”</w:t>
      </w:r>
    </w:p>
    <w:p w14:paraId="30227A0A" w14:textId="77777777" w:rsidR="00463A26" w:rsidRDefault="00463A26" w:rsidP="00020E3E">
      <w:pPr>
        <w:contextualSpacing/>
        <w:rPr>
          <w:rFonts w:cs="Arial"/>
        </w:rPr>
      </w:pPr>
    </w:p>
    <w:p w14:paraId="2A12232B" w14:textId="77777777" w:rsidR="00344AB1" w:rsidRDefault="00344AB1" w:rsidP="00020E3E">
      <w:pPr>
        <w:contextualSpacing/>
        <w:rPr>
          <w:rFonts w:cs="Arial"/>
        </w:rPr>
      </w:pPr>
    </w:p>
    <w:p w14:paraId="2C5711B3" w14:textId="47612DF1" w:rsidR="00463A26" w:rsidRDefault="00463A26" w:rsidP="00463A26">
      <w:pPr>
        <w:pStyle w:val="Heading2"/>
      </w:pPr>
      <w:r>
        <w:t xml:space="preserve">What are the </w:t>
      </w:r>
      <w:proofErr w:type="spellStart"/>
      <w:r>
        <w:t>iF</w:t>
      </w:r>
      <w:proofErr w:type="spellEnd"/>
      <w:r>
        <w:t xml:space="preserve"> Design Awards?</w:t>
      </w:r>
    </w:p>
    <w:p w14:paraId="148EC1A2" w14:textId="77777777" w:rsidR="00463A26" w:rsidRDefault="00463A26" w:rsidP="00463A26"/>
    <w:p w14:paraId="2B270B1C" w14:textId="29C2F931" w:rsidR="00463A26" w:rsidRDefault="00463A26" w:rsidP="00463A26">
      <w:r>
        <w:t xml:space="preserve">The </w:t>
      </w:r>
      <w:hyperlink r:id="rId24" w:history="1">
        <w:r w:rsidRPr="00463A26">
          <w:rPr>
            <w:rStyle w:val="Hyperlink"/>
          </w:rPr>
          <w:t>iF Design Awards</w:t>
        </w:r>
      </w:hyperlink>
      <w:r>
        <w:t xml:space="preserve"> are among </w:t>
      </w:r>
      <w:r w:rsidRPr="00463A26">
        <w:t xml:space="preserve">the world’s most coveted </w:t>
      </w:r>
      <w:r>
        <w:t>prizes</w:t>
      </w:r>
      <w:r w:rsidRPr="00463A26">
        <w:t xml:space="preserve"> for creative excellence</w:t>
      </w:r>
      <w:r>
        <w:t>. Adjudicated by</w:t>
      </w:r>
      <w:r w:rsidRPr="00463A26">
        <w:t xml:space="preserve"> an independent </w:t>
      </w:r>
      <w:r>
        <w:t>panel</w:t>
      </w:r>
      <w:r w:rsidRPr="00463A26">
        <w:t xml:space="preserve"> of 129 </w:t>
      </w:r>
      <w:r w:rsidR="00EE4B1C">
        <w:t xml:space="preserve">leading </w:t>
      </w:r>
      <w:r w:rsidRPr="00463A26">
        <w:t>international design and sustainability experts</w:t>
      </w:r>
      <w:r>
        <w:t xml:space="preserve">, over </w:t>
      </w:r>
      <w:r w:rsidRPr="00463A26">
        <w:t>10,000 submissions from 68 countries</w:t>
      </w:r>
      <w:r>
        <w:t xml:space="preserve"> </w:t>
      </w:r>
      <w:r w:rsidR="002C05E6">
        <w:t xml:space="preserve">are considered </w:t>
      </w:r>
      <w:r>
        <w:t xml:space="preserve">each year to </w:t>
      </w:r>
      <w:r w:rsidR="00B62775">
        <w:t>identify</w:t>
      </w:r>
      <w:r>
        <w:t xml:space="preserve"> those </w:t>
      </w:r>
      <w:r w:rsidRPr="00463A26">
        <w:t>wh</w:t>
      </w:r>
      <w:r w:rsidR="002C05E6">
        <w:t>ich</w:t>
      </w:r>
      <w:r w:rsidRPr="00463A26">
        <w:t xml:space="preserve"> dare to challenge conventions, rethink systems and elevate everyday experiences into meaningful impact</w:t>
      </w:r>
      <w:r>
        <w:t>s</w:t>
      </w:r>
      <w:r w:rsidRPr="00463A26">
        <w:t>.</w:t>
      </w:r>
    </w:p>
    <w:p w14:paraId="18B12593" w14:textId="77777777" w:rsidR="00463A26" w:rsidRDefault="00463A26" w:rsidP="00463A26"/>
    <w:p w14:paraId="654C902B" w14:textId="112D547F" w:rsidR="00463A26" w:rsidRDefault="00463A26" w:rsidP="00463A26">
      <w:r>
        <w:t xml:space="preserve">An </w:t>
      </w:r>
      <w:proofErr w:type="spellStart"/>
      <w:r>
        <w:t>iF</w:t>
      </w:r>
      <w:proofErr w:type="spellEnd"/>
      <w:r>
        <w:t xml:space="preserve"> Design Award Gold represents a further level of recognition still, with the</w:t>
      </w:r>
      <w:r w:rsidRPr="00463A26">
        <w:t xml:space="preserve"> number of gold awards strictly limited each year</w:t>
      </w:r>
      <w:r>
        <w:t xml:space="preserve">. Winners </w:t>
      </w:r>
      <w:r w:rsidRPr="00463A26">
        <w:t>must display an exceptional level of innovation and excellence</w:t>
      </w:r>
      <w:r>
        <w:t xml:space="preserve">, </w:t>
      </w:r>
      <w:r w:rsidRPr="00463A26">
        <w:t>often point</w:t>
      </w:r>
      <w:r>
        <w:t>ing</w:t>
      </w:r>
      <w:r w:rsidRPr="00463A26">
        <w:t xml:space="preserve"> the way towards future design trends.</w:t>
      </w:r>
    </w:p>
    <w:p w14:paraId="30435066" w14:textId="77777777" w:rsidR="00463A26" w:rsidRDefault="00463A26" w:rsidP="00463A26"/>
    <w:p w14:paraId="3807B46C" w14:textId="77777777" w:rsidR="00344AB1" w:rsidRDefault="00344AB1" w:rsidP="00463A26"/>
    <w:p w14:paraId="634837DE" w14:textId="71F67102" w:rsidR="00463A26" w:rsidRPr="00463A26" w:rsidRDefault="00463A26" w:rsidP="00463A26">
      <w:pPr>
        <w:pStyle w:val="Heading2"/>
      </w:pPr>
      <w:proofErr w:type="gramStart"/>
      <w:r>
        <w:t xml:space="preserve">What </w:t>
      </w:r>
      <w:proofErr w:type="spellStart"/>
      <w:r>
        <w:t>iF</w:t>
      </w:r>
      <w:proofErr w:type="spellEnd"/>
      <w:r>
        <w:t xml:space="preserve"> Design Awards</w:t>
      </w:r>
      <w:proofErr w:type="gramEnd"/>
      <w:r>
        <w:t xml:space="preserve"> has Kia won previously?</w:t>
      </w:r>
    </w:p>
    <w:p w14:paraId="04E9C2C5" w14:textId="77777777" w:rsidR="00020E3E" w:rsidRDefault="00020E3E" w:rsidP="00020E3E"/>
    <w:p w14:paraId="6C02AB19" w14:textId="2B6DEA80" w:rsidR="00030F79" w:rsidRDefault="00463A26" w:rsidP="00020E3E">
      <w:pPr>
        <w:rPr>
          <w:rFonts w:cs="Arial"/>
        </w:rPr>
      </w:pPr>
      <w:r>
        <w:rPr>
          <w:rFonts w:cs="Arial"/>
        </w:rPr>
        <w:t xml:space="preserve">Kia has won multiple </w:t>
      </w:r>
      <w:proofErr w:type="spellStart"/>
      <w:r>
        <w:rPr>
          <w:rFonts w:cs="Arial"/>
        </w:rPr>
        <w:t>iF</w:t>
      </w:r>
      <w:proofErr w:type="spellEnd"/>
      <w:r>
        <w:rPr>
          <w:rFonts w:cs="Arial"/>
        </w:rPr>
        <w:t xml:space="preserve"> Design Awards in recent years, having claimed a total of 46 since 2010 following this year’s success. </w:t>
      </w:r>
    </w:p>
    <w:p w14:paraId="47D39596" w14:textId="77777777" w:rsidR="00463A26" w:rsidRDefault="00463A26" w:rsidP="00020E3E">
      <w:pPr>
        <w:rPr>
          <w:rFonts w:cs="Arial"/>
        </w:rPr>
      </w:pPr>
    </w:p>
    <w:p w14:paraId="7CF213BE" w14:textId="50149BDD" w:rsidR="00463A26" w:rsidRPr="007F21B8" w:rsidRDefault="00463A26" w:rsidP="00020E3E">
      <w:pPr>
        <w:rPr>
          <w:rFonts w:cs="Arial"/>
          <w:lang w:val="en-GB"/>
        </w:rPr>
      </w:pPr>
      <w:r>
        <w:rPr>
          <w:rFonts w:cs="Arial"/>
        </w:rPr>
        <w:t xml:space="preserve">The brand’s </w:t>
      </w:r>
      <w:hyperlink r:id="rId25" w:history="1">
        <w:r w:rsidRPr="00463A26">
          <w:rPr>
            <w:rStyle w:val="Hyperlink"/>
            <w:rFonts w:cs="Arial"/>
          </w:rPr>
          <w:t>most recent victories</w:t>
        </w:r>
      </w:hyperlink>
      <w:r>
        <w:rPr>
          <w:rFonts w:cs="Arial"/>
        </w:rPr>
        <w:t xml:space="preserve"> came in 2025, with four awards recognizing the Kia EV3, Kia Mobile App and CES booth design and CES concept film. </w:t>
      </w:r>
    </w:p>
    <w:p w14:paraId="2463C3B2" w14:textId="77777777" w:rsidR="00030F79" w:rsidRPr="00030F79" w:rsidRDefault="00030F79" w:rsidP="00F6187A">
      <w:pPr>
        <w:contextualSpacing/>
        <w:rPr>
          <w:rFonts w:cs="Arial"/>
          <w:lang w:val="en-GB"/>
        </w:rPr>
      </w:pPr>
    </w:p>
    <w:p w14:paraId="67DD0273" w14:textId="77777777" w:rsidR="00C8623A" w:rsidRPr="00FF3C05" w:rsidRDefault="00C8623A" w:rsidP="00697EFA">
      <w:pPr>
        <w:rPr>
          <w:rFonts w:cs="Arial"/>
          <w:lang w:eastAsia="ko-KR"/>
        </w:rPr>
      </w:pPr>
    </w:p>
    <w:p w14:paraId="2EB39B48" w14:textId="12C63B23" w:rsidR="00AF6A59" w:rsidRDefault="40BAFC38" w:rsidP="40BAFC38">
      <w:pPr>
        <w:jc w:val="center"/>
      </w:pPr>
      <w:r w:rsidRPr="40BAFC38">
        <w:t>-</w:t>
      </w:r>
      <w:r w:rsidR="64834155" w:rsidRPr="40BAFC38">
        <w:t>END</w:t>
      </w:r>
      <w:r w:rsidR="00F50A86">
        <w:t>S</w:t>
      </w:r>
      <w:r w:rsidR="64834155" w:rsidRPr="40BAFC38">
        <w:t>-</w:t>
      </w:r>
    </w:p>
    <w:p w14:paraId="3D9694D8" w14:textId="77777777" w:rsidR="00822DCB" w:rsidRDefault="00822DCB" w:rsidP="00E13911">
      <w:pPr>
        <w:rPr>
          <w:rFonts w:cs="Arial"/>
          <w:b/>
        </w:rPr>
      </w:pPr>
    </w:p>
    <w:p w14:paraId="459C2252" w14:textId="622930E0" w:rsidR="00406485" w:rsidRPr="00D16671" w:rsidRDefault="00D16671" w:rsidP="00406485">
      <w:pPr>
        <w:rPr>
          <w:b/>
          <w:bCs/>
          <w:sz w:val="20"/>
          <w:szCs w:val="20"/>
        </w:rPr>
      </w:pPr>
      <w:bookmarkStart w:id="0" w:name="OLE_LINK11"/>
      <w:r>
        <w:rPr>
          <w:b/>
          <w:bCs/>
          <w:sz w:val="20"/>
          <w:szCs w:val="20"/>
        </w:rPr>
        <w:t xml:space="preserve">About </w:t>
      </w:r>
      <w:r w:rsidR="00406485" w:rsidRPr="00D16671">
        <w:rPr>
          <w:b/>
          <w:bCs/>
          <w:sz w:val="20"/>
          <w:szCs w:val="20"/>
        </w:rPr>
        <w:t xml:space="preserve">Kia Corporation </w:t>
      </w:r>
    </w:p>
    <w:bookmarkEnd w:id="0"/>
    <w:p w14:paraId="11DD85B0" w14:textId="77777777" w:rsidR="00406485" w:rsidRPr="00D16671" w:rsidRDefault="00406485" w:rsidP="00406485">
      <w:pPr>
        <w:rPr>
          <w:i/>
          <w:sz w:val="20"/>
          <w:szCs w:val="20"/>
        </w:rPr>
      </w:pPr>
      <w:r w:rsidRPr="00D16671">
        <w:rPr>
          <w:i/>
          <w:sz w:val="20"/>
          <w:szCs w:val="20"/>
        </w:rPr>
        <w:t>Kia (</w:t>
      </w:r>
      <w:hyperlink r:id="rId26">
        <w:r w:rsidRPr="00D16671">
          <w:rPr>
            <w:i/>
            <w:color w:val="0563C1"/>
            <w:sz w:val="20"/>
            <w:szCs w:val="20"/>
            <w:u w:val="single"/>
          </w:rPr>
          <w:t>www.kia.com</w:t>
        </w:r>
      </w:hyperlink>
      <w:r w:rsidRPr="00D16671">
        <w:rPr>
          <w:i/>
          <w:sz w:val="20"/>
          <w:szCs w:val="20"/>
        </w:rPr>
        <w:t xml:space="preserve">) is a global mobility brand with a vision to create sustainable mobility solutions for consumers, communities, and societies around the world. Founded in 1944, Kia has been providing mobility solutions for more than </w:t>
      </w:r>
      <w:r w:rsidRPr="00D16671">
        <w:rPr>
          <w:i/>
          <w:sz w:val="20"/>
          <w:szCs w:val="20"/>
          <w:lang w:eastAsia="ko-KR"/>
        </w:rPr>
        <w:t>80</w:t>
      </w:r>
      <w:r w:rsidRPr="00D16671">
        <w:rPr>
          <w:i/>
          <w:sz w:val="20"/>
          <w:szCs w:val="20"/>
        </w:rPr>
        <w:t xml:space="preserve">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291FD787" w14:textId="5D7E097A" w:rsidR="00406485" w:rsidRPr="00A41080" w:rsidRDefault="00406485" w:rsidP="005829B3">
      <w:pPr>
        <w:rPr>
          <w:i/>
          <w:color w:val="0563C1"/>
          <w:sz w:val="20"/>
          <w:szCs w:val="20"/>
          <w:u w:val="single"/>
        </w:rPr>
      </w:pPr>
      <w:r w:rsidRPr="00D16671">
        <w:rPr>
          <w:i/>
          <w:sz w:val="20"/>
          <w:szCs w:val="20"/>
        </w:rPr>
        <w:t xml:space="preserve">For more information, visit </w:t>
      </w:r>
      <w:r w:rsidR="00D16671" w:rsidRPr="00D16671">
        <w:rPr>
          <w:rFonts w:cs="Arial"/>
          <w:bCs/>
          <w:i/>
          <w:iCs/>
          <w:sz w:val="20"/>
          <w:szCs w:val="20"/>
        </w:rPr>
        <w:t xml:space="preserve">the </w:t>
      </w:r>
      <w:hyperlink r:id="rId27" w:history="1">
        <w:r w:rsidR="00D16671" w:rsidRPr="00D16671">
          <w:rPr>
            <w:rStyle w:val="Hyperlink"/>
            <w:rFonts w:cs="Arial"/>
            <w:bCs/>
            <w:i/>
            <w:iCs/>
            <w:sz w:val="20"/>
            <w:szCs w:val="20"/>
          </w:rPr>
          <w:t>Kia Global Media Center</w:t>
        </w:r>
      </w:hyperlink>
      <w:r w:rsidR="00D16671" w:rsidRPr="00D16671">
        <w:rPr>
          <w:rFonts w:cs="Arial"/>
          <w:bCs/>
          <w:i/>
          <w:iCs/>
          <w:sz w:val="20"/>
          <w:szCs w:val="20"/>
        </w:rPr>
        <w:t xml:space="preserve"> for more.</w:t>
      </w:r>
    </w:p>
    <w:sectPr w:rsidR="00406485" w:rsidRPr="00A41080" w:rsidSect="00D12A04">
      <w:type w:val="continuous"/>
      <w:pgSz w:w="11906" w:h="16838"/>
      <w:pgMar w:top="2268" w:right="1440" w:bottom="1701"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1A638" w14:textId="77777777" w:rsidR="00AB4615" w:rsidRDefault="00AB4615" w:rsidP="00777D9D">
      <w:pPr>
        <w:spacing w:line="240" w:lineRule="auto"/>
      </w:pPr>
      <w:r>
        <w:separator/>
      </w:r>
    </w:p>
  </w:endnote>
  <w:endnote w:type="continuationSeparator" w:id="0">
    <w:p w14:paraId="7AAFE95F" w14:textId="77777777" w:rsidR="00AB4615" w:rsidRDefault="00AB4615"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bane Light">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Hyundai Sans Text KR">
    <w:charset w:val="81"/>
    <w:family w:val="swiss"/>
    <w:pitch w:val="variable"/>
    <w:sig w:usb0="00000203" w:usb1="29D72C10" w:usb2="00000010" w:usb3="00000000" w:csb0="0028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3B9F9" w14:textId="52BE477D" w:rsidR="00F20A57" w:rsidRDefault="00F20A57">
    <w:pPr>
      <w:pStyle w:val="Footer"/>
    </w:pPr>
    <w:r>
      <w:rPr>
        <w:noProof/>
      </w:rPr>
      <mc:AlternateContent>
        <mc:Choice Requires="wps">
          <w:drawing>
            <wp:anchor distT="0" distB="0" distL="0" distR="0" simplePos="0" relativeHeight="251658241" behindDoc="0" locked="0" layoutInCell="1" allowOverlap="1" wp14:anchorId="68C973A7" wp14:editId="0C8B91AE">
              <wp:simplePos x="635" y="635"/>
              <wp:positionH relativeFrom="page">
                <wp:align>left</wp:align>
              </wp:positionH>
              <wp:positionV relativeFrom="page">
                <wp:align>bottom</wp:align>
              </wp:positionV>
              <wp:extent cx="5731510" cy="570230"/>
              <wp:effectExtent l="0" t="0" r="2540" b="0"/>
              <wp:wrapNone/>
              <wp:docPr id="520548893" name="Text Box 3"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8C973A7" id="_x0000_t202" coordsize="21600,21600" o:spt="202" path="m,l,21600r21600,l21600,xe">
              <v:stroke joinstyle="miter"/>
              <v:path gradientshapeok="t" o:connecttype="rect"/>
            </v:shapetype>
            <v:shape id="Text Box 3" o:spid="_x0000_s1027" type="#_x0000_t202" alt="본 문서는 현대자동차·기아의 정보자산으로 귀사와의 비밀유지계약 및 제반법률에 따라 법적 보호를 받습니다." style="position:absolute;margin-left:0;margin-top:0;width:451.3pt;height:44.9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" filled="f" stroked="f">
              <v:textbox style="mso-fit-shape-to-text:t" inset="20pt,0,0,15pt">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E04B" w14:textId="77777777" w:rsidR="00C8623A" w:rsidRDefault="00C8623A" w:rsidP="00C8623A">
    <w:pPr>
      <w:rPr>
        <w:rFonts w:eastAsia="Hyundai Sans Text KR" w:cs="Arial"/>
        <w:b/>
        <w:bCs/>
        <w:sz w:val="14"/>
        <w:szCs w:val="14"/>
      </w:rPr>
    </w:pPr>
    <w:r>
      <w:rPr>
        <w:noProof/>
      </w:rPr>
      <w:drawing>
        <wp:anchor distT="0" distB="0" distL="114300" distR="114300" simplePos="0" relativeHeight="251658242" behindDoc="0" locked="0" layoutInCell="1" allowOverlap="1" wp14:anchorId="390E7076" wp14:editId="5913836F">
          <wp:simplePos x="0" y="0"/>
          <wp:positionH relativeFrom="column">
            <wp:posOffset>3834130</wp:posOffset>
          </wp:positionH>
          <wp:positionV relativeFrom="paragraph">
            <wp:posOffset>-176530</wp:posOffset>
          </wp:positionV>
          <wp:extent cx="1898015" cy="185420"/>
          <wp:effectExtent l="0" t="0" r="6985" b="5080"/>
          <wp:wrapNone/>
          <wp:docPr id="305356605" name="Picture 3" descr="A black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16419" name="Picture 3" descr="A black and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p w14:paraId="2F82694D" w14:textId="77777777" w:rsidR="00C8623A" w:rsidRPr="007C3976" w:rsidRDefault="00C8623A" w:rsidP="00C8623A">
    <w:pPr>
      <w:rPr>
        <w:rFonts w:eastAsia="Hyundai Sans Text KR" w:cs="Arial"/>
        <w:sz w:val="14"/>
        <w:szCs w:val="14"/>
      </w:rPr>
    </w:pPr>
    <w:r w:rsidRPr="0081792A">
      <w:rPr>
        <w:rFonts w:eastAsia="Hyundai Sans Text KR" w:cs="Arial"/>
        <w:b/>
        <w:bCs/>
        <w:sz w:val="14"/>
        <w:szCs w:val="14"/>
      </w:rPr>
      <w:t>Disclaimer</w:t>
    </w:r>
    <w:r w:rsidRPr="0081792A">
      <w:rPr>
        <w:rFonts w:eastAsia="Hyundai Sans Text KR" w:cs="Arial"/>
        <w:sz w:val="14"/>
        <w:szCs w:val="14"/>
      </w:rPr>
      <w:t xml:space="preserve">: </w:t>
    </w:r>
    <w:r>
      <w:rPr>
        <w:rFonts w:eastAsia="Hyundai Sans Text KR" w:cs="Arial" w:hint="eastAsia"/>
        <w:sz w:val="14"/>
        <w:szCs w:val="14"/>
        <w:lang w:eastAsia="ko-KR"/>
      </w:rPr>
      <w:t>Kia Corporation</w:t>
    </w:r>
    <w:r w:rsidRPr="0081792A">
      <w:rPr>
        <w:rFonts w:eastAsia="Hyundai Sans Text KR" w:cs="Arial"/>
        <w:sz w:val="14"/>
        <w:szCs w:val="14"/>
      </w:rPr>
      <w:t xml:space="preserve"> believes the information contained herein to be accurate at the time of release. However, the company may upload new or updated information if required and assumes that it is not liable for the accuracy of any information interpreted and used by the reader.</w:t>
    </w:r>
  </w:p>
  <w:p w14:paraId="18D378B5" w14:textId="77777777" w:rsidR="00C8623A" w:rsidRDefault="00C862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4B6F" w14:textId="2F41E71A" w:rsidR="00F20A57" w:rsidRDefault="00F20A57">
    <w:pPr>
      <w:pStyle w:val="Footer"/>
    </w:pPr>
    <w:r>
      <w:rPr>
        <w:noProof/>
      </w:rPr>
      <mc:AlternateContent>
        <mc:Choice Requires="wps">
          <w:drawing>
            <wp:anchor distT="0" distB="0" distL="0" distR="0" simplePos="0" relativeHeight="251658240" behindDoc="0" locked="0" layoutInCell="1" allowOverlap="1" wp14:anchorId="0E4B8B0B" wp14:editId="7272B56A">
              <wp:simplePos x="635" y="635"/>
              <wp:positionH relativeFrom="page">
                <wp:align>left</wp:align>
              </wp:positionH>
              <wp:positionV relativeFrom="page">
                <wp:align>bottom</wp:align>
              </wp:positionV>
              <wp:extent cx="5731510" cy="570230"/>
              <wp:effectExtent l="0" t="0" r="2540" b="0"/>
              <wp:wrapNone/>
              <wp:docPr id="20952402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E4B8B0B" id="_x0000_t202" coordsize="21600,21600" o:spt="202" path="m,l,21600r21600,l21600,xe">
              <v:stroke joinstyle="miter"/>
              <v:path gradientshapeok="t" o:connecttype="rect"/>
            </v:shapetype>
            <v:shape id="_x0000_s1028" type="#_x0000_t202" alt="본 문서는 현대자동차·기아의 정보자산으로 귀사와의 비밀유지계약 및 제반법률에 따라 법적 보호를 받습니다." style="position:absolute;margin-left:0;margin-top:0;width:451.3pt;height:44.9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" filled="f" stroked="f">
              <v:textbox style="mso-fit-shape-to-text:t" inset="20pt,0,0,15pt">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C9702" w14:textId="77777777" w:rsidR="00AB4615" w:rsidRDefault="00AB4615" w:rsidP="00777D9D">
      <w:pPr>
        <w:spacing w:line="240" w:lineRule="auto"/>
      </w:pPr>
      <w:r>
        <w:separator/>
      </w:r>
    </w:p>
  </w:footnote>
  <w:footnote w:type="continuationSeparator" w:id="0">
    <w:p w14:paraId="4D596E0F" w14:textId="77777777" w:rsidR="00AB4615" w:rsidRDefault="00AB4615"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2462" w14:textId="36C32505" w:rsidR="00F717DE" w:rsidRDefault="00FA3DAE" w:rsidP="00FB7A63">
    <w:pPr>
      <w:tabs>
        <w:tab w:val="left" w:pos="2840"/>
      </w:tabs>
      <w:jc w:val="right"/>
    </w:pPr>
    <w:r w:rsidRPr="00074E4E">
      <w:rPr>
        <w:rFonts w:cs="Arial"/>
        <w:b/>
        <w:noProof/>
        <w:sz w:val="48"/>
        <w:szCs w:val="48"/>
      </w:rPr>
      <mc:AlternateContent>
        <mc:Choice Requires="wps">
          <w:drawing>
            <wp:anchor distT="0" distB="0" distL="114300" distR="114300" simplePos="0" relativeHeight="251658244" behindDoc="0" locked="0" layoutInCell="1" allowOverlap="1" wp14:anchorId="0E348844" wp14:editId="2F117EAB">
              <wp:simplePos x="0" y="0"/>
              <wp:positionH relativeFrom="column">
                <wp:posOffset>1895475</wp:posOffset>
              </wp:positionH>
              <wp:positionV relativeFrom="paragraph">
                <wp:posOffset>-1905</wp:posOffset>
              </wp:positionV>
              <wp:extent cx="209550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79CC6" w14:textId="77777777" w:rsidR="00FA3DAE" w:rsidRPr="0026048B" w:rsidRDefault="00FA3DAE" w:rsidP="00FA3DAE">
                          <w:pPr>
                            <w:spacing w:line="240" w:lineRule="auto"/>
                            <w:rPr>
                              <w:rFonts w:cs="Arial"/>
                              <w:b/>
                              <w:bCs/>
                              <w:sz w:val="12"/>
                              <w:szCs w:val="12"/>
                            </w:rPr>
                          </w:pPr>
                          <w:r>
                            <w:rPr>
                              <w:rFonts w:cs="Arial"/>
                              <w:b/>
                              <w:bCs/>
                              <w:sz w:val="12"/>
                              <w:szCs w:val="12"/>
                            </w:rPr>
                            <w:t xml:space="preserve">Media contact: </w:t>
                          </w:r>
                        </w:p>
                        <w:p w14:paraId="14D63F7C" w14:textId="66563938" w:rsidR="00FA3DAE" w:rsidRPr="00752782" w:rsidRDefault="001E24D0" w:rsidP="00FA3DAE">
                          <w:pPr>
                            <w:spacing w:line="240" w:lineRule="auto"/>
                            <w:rPr>
                              <w:rFonts w:cs="Arial"/>
                              <w:sz w:val="12"/>
                              <w:szCs w:val="12"/>
                              <w:lang w:eastAsia="ko-KR"/>
                            </w:rPr>
                          </w:pPr>
                          <w:r>
                            <w:rPr>
                              <w:rFonts w:cs="Arial" w:hint="eastAsia"/>
                              <w:sz w:val="12"/>
                              <w:szCs w:val="12"/>
                              <w:lang w:eastAsia="ko-KR"/>
                            </w:rPr>
                            <w:t>Dennis Kwon</w:t>
                          </w:r>
                        </w:p>
                        <w:p w14:paraId="2410C38B" w14:textId="34DB41C4" w:rsidR="00FA3DAE" w:rsidRPr="00B058DF" w:rsidRDefault="00FA3DAE" w:rsidP="00FA3DAE">
                          <w:pPr>
                            <w:spacing w:line="240" w:lineRule="auto"/>
                            <w:rPr>
                              <w:rFonts w:cs="Arial"/>
                              <w:sz w:val="12"/>
                              <w:szCs w:val="12"/>
                            </w:rPr>
                          </w:pPr>
                          <w:r>
                            <w:rPr>
                              <w:rFonts w:cs="Arial" w:hint="eastAsia"/>
                              <w:sz w:val="12"/>
                              <w:szCs w:val="12"/>
                              <w:lang w:eastAsia="ko-KR"/>
                            </w:rPr>
                            <w:t>G</w:t>
                          </w:r>
                          <w:r>
                            <w:rPr>
                              <w:rFonts w:cs="Arial"/>
                              <w:sz w:val="12"/>
                              <w:szCs w:val="12"/>
                              <w:lang w:eastAsia="ko-KR"/>
                            </w:rPr>
                            <w:t>lobal PR</w:t>
                          </w:r>
                          <w:r w:rsidRPr="00BA517F">
                            <w:rPr>
                              <w:rFonts w:cs="Arial"/>
                              <w:sz w:val="12"/>
                              <w:szCs w:val="12"/>
                              <w:lang w:val="de-DE"/>
                            </w:rPr>
                            <w:t xml:space="preserve"> </w:t>
                          </w:r>
                        </w:p>
                        <w:p w14:paraId="322A718E" w14:textId="3DA8826A" w:rsidR="00FA3DAE" w:rsidRPr="00BA517F" w:rsidRDefault="001E24D0" w:rsidP="00FA3DAE">
                          <w:pPr>
                            <w:spacing w:line="240" w:lineRule="auto"/>
                            <w:rPr>
                              <w:rFonts w:cs="Arial"/>
                              <w:sz w:val="12"/>
                              <w:szCs w:val="12"/>
                              <w:lang w:val="de-DE"/>
                            </w:rPr>
                          </w:pPr>
                          <w:hyperlink r:id="rId1" w:history="1">
                            <w:r w:rsidRPr="00B10EF9">
                              <w:rPr>
                                <w:rStyle w:val="Hyperlink"/>
                                <w:rFonts w:cs="Arial" w:hint="eastAsia"/>
                                <w:sz w:val="12"/>
                                <w:szCs w:val="12"/>
                                <w:lang w:val="de-DE" w:eastAsia="ko-KR"/>
                              </w:rPr>
                              <w:t>dennisthkwon</w:t>
                            </w:r>
                            <w:r w:rsidRPr="00B10EF9">
                              <w:rPr>
                                <w:rStyle w:val="Hyperlink"/>
                                <w:rFonts w:cs="Arial"/>
                                <w:sz w:val="12"/>
                                <w:szCs w:val="12"/>
                                <w:lang w:val="de-DE"/>
                              </w:rPr>
                              <w:t>@kia.com</w:t>
                            </w:r>
                          </w:hyperlink>
                          <w:r w:rsidR="00FA3DAE">
                            <w:rPr>
                              <w:rFonts w:cs="Arial"/>
                              <w:sz w:val="12"/>
                              <w:szCs w:val="12"/>
                              <w:lang w:val="de-DE"/>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48844" id="_x0000_t202" coordsize="21600,21600" o:spt="202" path="m,l,21600r21600,l21600,xe">
              <v:stroke joinstyle="miter"/>
              <v:path gradientshapeok="t" o:connecttype="rect"/>
            </v:shapetype>
            <v:shape id="Text Box 2" o:spid="_x0000_s1026" type="#_x0000_t202" style="position:absolute;left:0;text-align:left;margin-left:149.25pt;margin-top:-.15pt;width:165pt;height:48.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" filled="f" stroked="f">
              <v:textbox>
                <w:txbxContent>
                  <w:p w14:paraId="50C79CC6" w14:textId="77777777" w:rsidR="00FA3DAE" w:rsidRPr="0026048B" w:rsidRDefault="00FA3DAE" w:rsidP="00FA3DAE">
                    <w:pPr>
                      <w:spacing w:line="240" w:lineRule="auto"/>
                      <w:rPr>
                        <w:rFonts w:cs="Arial"/>
                        <w:b/>
                        <w:bCs/>
                        <w:sz w:val="12"/>
                        <w:szCs w:val="12"/>
                      </w:rPr>
                    </w:pPr>
                    <w:r>
                      <w:rPr>
                        <w:rFonts w:cs="Arial"/>
                        <w:b/>
                        <w:bCs/>
                        <w:sz w:val="12"/>
                        <w:szCs w:val="12"/>
                      </w:rPr>
                      <w:t xml:space="preserve">Media contact: </w:t>
                    </w:r>
                  </w:p>
                  <w:p w14:paraId="14D63F7C" w14:textId="66563938" w:rsidR="00FA3DAE" w:rsidRPr="00752782" w:rsidRDefault="001E24D0" w:rsidP="00FA3DAE">
                    <w:pPr>
                      <w:spacing w:line="240" w:lineRule="auto"/>
                      <w:rPr>
                        <w:rFonts w:cs="Arial"/>
                        <w:sz w:val="12"/>
                        <w:szCs w:val="12"/>
                        <w:lang w:eastAsia="ko-KR"/>
                      </w:rPr>
                    </w:pPr>
                    <w:r>
                      <w:rPr>
                        <w:rFonts w:cs="Arial" w:hint="eastAsia"/>
                        <w:sz w:val="12"/>
                        <w:szCs w:val="12"/>
                        <w:lang w:eastAsia="ko-KR"/>
                      </w:rPr>
                      <w:t>Dennis Kwon</w:t>
                    </w:r>
                  </w:p>
                  <w:p w14:paraId="2410C38B" w14:textId="34DB41C4" w:rsidR="00FA3DAE" w:rsidRPr="00B058DF" w:rsidRDefault="00FA3DAE" w:rsidP="00FA3DAE">
                    <w:pPr>
                      <w:spacing w:line="240" w:lineRule="auto"/>
                      <w:rPr>
                        <w:rFonts w:cs="Arial"/>
                        <w:sz w:val="12"/>
                        <w:szCs w:val="12"/>
                      </w:rPr>
                    </w:pPr>
                    <w:r>
                      <w:rPr>
                        <w:rFonts w:cs="Arial" w:hint="eastAsia"/>
                        <w:sz w:val="12"/>
                        <w:szCs w:val="12"/>
                        <w:lang w:eastAsia="ko-KR"/>
                      </w:rPr>
                      <w:t>G</w:t>
                    </w:r>
                    <w:r>
                      <w:rPr>
                        <w:rFonts w:cs="Arial"/>
                        <w:sz w:val="12"/>
                        <w:szCs w:val="12"/>
                        <w:lang w:eastAsia="ko-KR"/>
                      </w:rPr>
                      <w:t>lobal PR</w:t>
                    </w:r>
                    <w:r w:rsidRPr="00BA517F">
                      <w:rPr>
                        <w:rFonts w:cs="Arial"/>
                        <w:sz w:val="12"/>
                        <w:szCs w:val="12"/>
                        <w:lang w:val="de-DE"/>
                      </w:rPr>
                      <w:t xml:space="preserve"> </w:t>
                    </w:r>
                  </w:p>
                  <w:p w14:paraId="322A718E" w14:textId="3DA8826A" w:rsidR="00FA3DAE" w:rsidRPr="00BA517F" w:rsidRDefault="001E24D0" w:rsidP="00FA3DAE">
                    <w:pPr>
                      <w:spacing w:line="240" w:lineRule="auto"/>
                      <w:rPr>
                        <w:rFonts w:cs="Arial"/>
                        <w:sz w:val="12"/>
                        <w:szCs w:val="12"/>
                        <w:lang w:val="de-DE"/>
                      </w:rPr>
                    </w:pPr>
                    <w:hyperlink r:id="rId2" w:history="1">
                      <w:r w:rsidRPr="00B10EF9">
                        <w:rPr>
                          <w:rStyle w:val="a6"/>
                          <w:rFonts w:cs="Arial" w:hint="eastAsia"/>
                          <w:sz w:val="12"/>
                          <w:szCs w:val="12"/>
                          <w:lang w:val="de-DE" w:eastAsia="ko-KR"/>
                        </w:rPr>
                        <w:t>dennisthkwon</w:t>
                      </w:r>
                      <w:r w:rsidRPr="00B10EF9">
                        <w:rPr>
                          <w:rStyle w:val="a6"/>
                          <w:rFonts w:cs="Arial"/>
                          <w:sz w:val="12"/>
                          <w:szCs w:val="12"/>
                          <w:lang w:val="de-DE"/>
                        </w:rPr>
                        <w:t>@kia.com</w:t>
                      </w:r>
                    </w:hyperlink>
                    <w:r w:rsidR="00FA3DAE">
                      <w:rPr>
                        <w:rFonts w:cs="Arial"/>
                        <w:sz w:val="12"/>
                        <w:szCs w:val="12"/>
                        <w:lang w:val="de-DE"/>
                      </w:rPr>
                      <w:tab/>
                    </w:r>
                  </w:p>
                </w:txbxContent>
              </v:textbox>
            </v:shape>
          </w:pict>
        </mc:Fallback>
      </mc:AlternateContent>
    </w:r>
    <w:r w:rsidR="00492741" w:rsidRPr="00074E4E">
      <w:rPr>
        <w:noProof/>
        <w:sz w:val="48"/>
        <w:szCs w:val="48"/>
      </w:rPr>
      <w:drawing>
        <wp:anchor distT="0" distB="0" distL="114300" distR="114300" simplePos="0" relativeHeight="251658243" behindDoc="1" locked="0" layoutInCell="1" allowOverlap="1" wp14:anchorId="7FAC9BDB" wp14:editId="371953B5">
          <wp:simplePos x="0" y="0"/>
          <wp:positionH relativeFrom="column">
            <wp:posOffset>0</wp:posOffset>
          </wp:positionH>
          <wp:positionV relativeFrom="paragraph">
            <wp:posOffset>-635</wp:posOffset>
          </wp:positionV>
          <wp:extent cx="1499870" cy="391160"/>
          <wp:effectExtent l="0" t="0" r="5080" b="8890"/>
          <wp:wrapNone/>
          <wp:docPr id="1474250131" name="Picture 1474250131" descr="A black and blu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blue logo&#10;&#10;AI-generated content may be incorrect."/>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5A32CD">
      <w:rPr>
        <w:rFonts w:ascii="Arial Black" w:hAnsi="Arial Black"/>
        <w:color w:val="EA0029"/>
        <w:sz w:val="56"/>
        <w:szCs w:val="56"/>
      </w:rPr>
      <w:tab/>
    </w:r>
    <w:r w:rsidR="005A32CD">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FB7A63" w:rsidRPr="00074E4E">
      <w:rPr>
        <w:rFonts w:ascii="Arial Black" w:hAnsi="Arial Black"/>
        <w:color w:val="EA0029"/>
        <w:sz w:val="56"/>
        <w:szCs w:val="56"/>
      </w:rPr>
      <w:t>NE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ListBullet"/>
      <w:lvlText w:val=""/>
      <w:lvlJc w:val="left"/>
      <w:pPr>
        <w:tabs>
          <w:tab w:val="num" w:pos="360"/>
        </w:tabs>
        <w:ind w:left="360" w:hanging="360"/>
      </w:pPr>
      <w:rPr>
        <w:rFonts w:ascii="Webdings" w:hAnsi="Webdings" w:hint="default"/>
        <w:color w:val="auto"/>
      </w:rPr>
    </w:lvl>
  </w:abstractNum>
  <w:abstractNum w:abstractNumId="1" w15:restartNumberingAfterBreak="0">
    <w:nsid w:val="017D3FF6"/>
    <w:multiLevelType w:val="hybridMultilevel"/>
    <w:tmpl w:val="EC38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1FF06174"/>
    <w:multiLevelType w:val="hybridMultilevel"/>
    <w:tmpl w:val="A3301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10"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2"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56FA0381"/>
    <w:multiLevelType w:val="hybridMultilevel"/>
    <w:tmpl w:val="0450E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E31A2A"/>
    <w:multiLevelType w:val="hybridMultilevel"/>
    <w:tmpl w:val="6738576C"/>
    <w:lvl w:ilvl="0" w:tplc="2C484962">
      <w:start w:val="1"/>
      <w:numFmt w:val="bullet"/>
      <w:lvlText w:val="-"/>
      <w:lvlJc w:val="left"/>
      <w:pPr>
        <w:ind w:left="800" w:hanging="400"/>
      </w:pPr>
      <w:rPr>
        <w:rFonts w:ascii="Malgun Gothic" w:hAnsi="Malgun Gothic" w:hint="default"/>
      </w:rPr>
    </w:lvl>
    <w:lvl w:ilvl="1" w:tplc="B9A8D658">
      <w:start w:val="1"/>
      <w:numFmt w:val="bullet"/>
      <w:lvlText w:val="o"/>
      <w:lvlJc w:val="left"/>
      <w:pPr>
        <w:ind w:left="1200" w:hanging="400"/>
      </w:pPr>
      <w:rPr>
        <w:rFonts w:ascii="Courier New" w:hAnsi="Courier New" w:hint="default"/>
      </w:rPr>
    </w:lvl>
    <w:lvl w:ilvl="2" w:tplc="6B6443E2">
      <w:start w:val="1"/>
      <w:numFmt w:val="bullet"/>
      <w:lvlText w:val=""/>
      <w:lvlJc w:val="left"/>
      <w:pPr>
        <w:ind w:left="1600" w:hanging="400"/>
      </w:pPr>
      <w:rPr>
        <w:rFonts w:ascii="Wingdings" w:hAnsi="Wingdings" w:hint="default"/>
      </w:rPr>
    </w:lvl>
    <w:lvl w:ilvl="3" w:tplc="CA722004">
      <w:start w:val="1"/>
      <w:numFmt w:val="bullet"/>
      <w:lvlText w:val=""/>
      <w:lvlJc w:val="left"/>
      <w:pPr>
        <w:ind w:left="2000" w:hanging="400"/>
      </w:pPr>
      <w:rPr>
        <w:rFonts w:ascii="Symbol" w:hAnsi="Symbol" w:hint="default"/>
      </w:rPr>
    </w:lvl>
    <w:lvl w:ilvl="4" w:tplc="99FE12AC">
      <w:start w:val="1"/>
      <w:numFmt w:val="bullet"/>
      <w:lvlText w:val="o"/>
      <w:lvlJc w:val="left"/>
      <w:pPr>
        <w:ind w:left="2400" w:hanging="400"/>
      </w:pPr>
      <w:rPr>
        <w:rFonts w:ascii="Courier New" w:hAnsi="Courier New" w:hint="default"/>
      </w:rPr>
    </w:lvl>
    <w:lvl w:ilvl="5" w:tplc="B77A3FDC">
      <w:start w:val="1"/>
      <w:numFmt w:val="bullet"/>
      <w:lvlText w:val=""/>
      <w:lvlJc w:val="left"/>
      <w:pPr>
        <w:ind w:left="2800" w:hanging="400"/>
      </w:pPr>
      <w:rPr>
        <w:rFonts w:ascii="Wingdings" w:hAnsi="Wingdings" w:hint="default"/>
      </w:rPr>
    </w:lvl>
    <w:lvl w:ilvl="6" w:tplc="2DC2F93A">
      <w:start w:val="1"/>
      <w:numFmt w:val="bullet"/>
      <w:lvlText w:val=""/>
      <w:lvlJc w:val="left"/>
      <w:pPr>
        <w:ind w:left="3200" w:hanging="400"/>
      </w:pPr>
      <w:rPr>
        <w:rFonts w:ascii="Symbol" w:hAnsi="Symbol" w:hint="default"/>
      </w:rPr>
    </w:lvl>
    <w:lvl w:ilvl="7" w:tplc="E6AA8EDC">
      <w:start w:val="1"/>
      <w:numFmt w:val="bullet"/>
      <w:lvlText w:val="o"/>
      <w:lvlJc w:val="left"/>
      <w:pPr>
        <w:ind w:left="3600" w:hanging="400"/>
      </w:pPr>
      <w:rPr>
        <w:rFonts w:ascii="Courier New" w:hAnsi="Courier New" w:hint="default"/>
      </w:rPr>
    </w:lvl>
    <w:lvl w:ilvl="8" w:tplc="1FE02B44">
      <w:start w:val="1"/>
      <w:numFmt w:val="bullet"/>
      <w:lvlText w:val=""/>
      <w:lvlJc w:val="left"/>
      <w:pPr>
        <w:ind w:left="4000" w:hanging="400"/>
      </w:pPr>
      <w:rPr>
        <w:rFonts w:ascii="Wingdings" w:hAnsi="Wingdings" w:hint="default"/>
      </w:rPr>
    </w:lvl>
  </w:abstractNum>
  <w:abstractNum w:abstractNumId="18"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9" w15:restartNumberingAfterBreak="0">
    <w:nsid w:val="644F6B96"/>
    <w:multiLevelType w:val="multilevel"/>
    <w:tmpl w:val="6C78AA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360B8D"/>
    <w:multiLevelType w:val="hybridMultilevel"/>
    <w:tmpl w:val="6CB4AA78"/>
    <w:lvl w:ilvl="0" w:tplc="08090005">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3"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4"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780610848">
    <w:abstractNumId w:val="17"/>
  </w:num>
  <w:num w:numId="2" w16cid:durableId="411704429">
    <w:abstractNumId w:val="20"/>
  </w:num>
  <w:num w:numId="3" w16cid:durableId="396636184">
    <w:abstractNumId w:val="2"/>
  </w:num>
  <w:num w:numId="4" w16cid:durableId="673604409">
    <w:abstractNumId w:val="10"/>
  </w:num>
  <w:num w:numId="5" w16cid:durableId="1976179573">
    <w:abstractNumId w:val="11"/>
  </w:num>
  <w:num w:numId="6" w16cid:durableId="2023704522">
    <w:abstractNumId w:val="5"/>
  </w:num>
  <w:num w:numId="7" w16cid:durableId="1870219171">
    <w:abstractNumId w:val="22"/>
  </w:num>
  <w:num w:numId="8" w16cid:durableId="685667685">
    <w:abstractNumId w:val="18"/>
  </w:num>
  <w:num w:numId="9" w16cid:durableId="2140759368">
    <w:abstractNumId w:val="12"/>
  </w:num>
  <w:num w:numId="10" w16cid:durableId="2125148125">
    <w:abstractNumId w:val="8"/>
  </w:num>
  <w:num w:numId="11" w16cid:durableId="311566520">
    <w:abstractNumId w:val="7"/>
  </w:num>
  <w:num w:numId="12" w16cid:durableId="2100171517">
    <w:abstractNumId w:val="23"/>
  </w:num>
  <w:num w:numId="13" w16cid:durableId="1280796113">
    <w:abstractNumId w:val="3"/>
  </w:num>
  <w:num w:numId="14" w16cid:durableId="575474594">
    <w:abstractNumId w:val="21"/>
  </w:num>
  <w:num w:numId="15" w16cid:durableId="1716349164">
    <w:abstractNumId w:val="13"/>
  </w:num>
  <w:num w:numId="16" w16cid:durableId="1378896759">
    <w:abstractNumId w:val="15"/>
  </w:num>
  <w:num w:numId="17" w16cid:durableId="1680154430">
    <w:abstractNumId w:val="24"/>
  </w:num>
  <w:num w:numId="18" w16cid:durableId="782070911">
    <w:abstractNumId w:val="1"/>
  </w:num>
  <w:num w:numId="19" w16cid:durableId="1783497142">
    <w:abstractNumId w:val="9"/>
  </w:num>
  <w:num w:numId="20" w16cid:durableId="995574349">
    <w:abstractNumId w:val="14"/>
  </w:num>
  <w:num w:numId="21" w16cid:durableId="1772630675">
    <w:abstractNumId w:val="0"/>
  </w:num>
  <w:num w:numId="22" w16cid:durableId="961766610">
    <w:abstractNumId w:val="4"/>
  </w:num>
  <w:num w:numId="23" w16cid:durableId="1103039852">
    <w:abstractNumId w:val="6"/>
  </w:num>
  <w:num w:numId="24" w16cid:durableId="1252659889">
    <w:abstractNumId w:val="19"/>
  </w:num>
  <w:num w:numId="25" w16cid:durableId="2221805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4A422B"/>
    <w:rsid w:val="00000B33"/>
    <w:rsid w:val="00002243"/>
    <w:rsid w:val="000044C1"/>
    <w:rsid w:val="00007167"/>
    <w:rsid w:val="000110CD"/>
    <w:rsid w:val="00015C73"/>
    <w:rsid w:val="00020E3E"/>
    <w:rsid w:val="00022B1E"/>
    <w:rsid w:val="00024453"/>
    <w:rsid w:val="00024F4A"/>
    <w:rsid w:val="000277A1"/>
    <w:rsid w:val="00027C5E"/>
    <w:rsid w:val="0003009A"/>
    <w:rsid w:val="00030F79"/>
    <w:rsid w:val="00032FBA"/>
    <w:rsid w:val="000338D1"/>
    <w:rsid w:val="00036166"/>
    <w:rsid w:val="00040E0B"/>
    <w:rsid w:val="0004183D"/>
    <w:rsid w:val="00041AFF"/>
    <w:rsid w:val="00043B7D"/>
    <w:rsid w:val="00044CC2"/>
    <w:rsid w:val="00045018"/>
    <w:rsid w:val="00050CF3"/>
    <w:rsid w:val="0005143B"/>
    <w:rsid w:val="00053A93"/>
    <w:rsid w:val="00053A9D"/>
    <w:rsid w:val="00054C94"/>
    <w:rsid w:val="00060BBC"/>
    <w:rsid w:val="000618BA"/>
    <w:rsid w:val="0006341A"/>
    <w:rsid w:val="000647EF"/>
    <w:rsid w:val="00065C87"/>
    <w:rsid w:val="00065E3C"/>
    <w:rsid w:val="0006631B"/>
    <w:rsid w:val="00067A4B"/>
    <w:rsid w:val="00067DF1"/>
    <w:rsid w:val="000706BB"/>
    <w:rsid w:val="000709EA"/>
    <w:rsid w:val="0007222A"/>
    <w:rsid w:val="00074E4E"/>
    <w:rsid w:val="0007541C"/>
    <w:rsid w:val="00076010"/>
    <w:rsid w:val="00077CD2"/>
    <w:rsid w:val="00080620"/>
    <w:rsid w:val="00083214"/>
    <w:rsid w:val="00083302"/>
    <w:rsid w:val="00090BBA"/>
    <w:rsid w:val="00093AFD"/>
    <w:rsid w:val="00094443"/>
    <w:rsid w:val="00095DF5"/>
    <w:rsid w:val="000974BE"/>
    <w:rsid w:val="000A1D0F"/>
    <w:rsid w:val="000A2661"/>
    <w:rsid w:val="000A38F3"/>
    <w:rsid w:val="000A3D91"/>
    <w:rsid w:val="000A4003"/>
    <w:rsid w:val="000A673A"/>
    <w:rsid w:val="000A7FD7"/>
    <w:rsid w:val="000B3825"/>
    <w:rsid w:val="000B4929"/>
    <w:rsid w:val="000B4930"/>
    <w:rsid w:val="000B5DA5"/>
    <w:rsid w:val="000B642A"/>
    <w:rsid w:val="000B7A29"/>
    <w:rsid w:val="000C7224"/>
    <w:rsid w:val="000C76BE"/>
    <w:rsid w:val="000D0B2A"/>
    <w:rsid w:val="000D10EB"/>
    <w:rsid w:val="000D4EA2"/>
    <w:rsid w:val="000D7FAB"/>
    <w:rsid w:val="000E0F8A"/>
    <w:rsid w:val="000E369A"/>
    <w:rsid w:val="000E48E3"/>
    <w:rsid w:val="000E59CF"/>
    <w:rsid w:val="000E712C"/>
    <w:rsid w:val="000F1740"/>
    <w:rsid w:val="000F2634"/>
    <w:rsid w:val="0010099D"/>
    <w:rsid w:val="00100E85"/>
    <w:rsid w:val="00102292"/>
    <w:rsid w:val="00103E71"/>
    <w:rsid w:val="00104FF0"/>
    <w:rsid w:val="00105AE8"/>
    <w:rsid w:val="001063A3"/>
    <w:rsid w:val="001063A5"/>
    <w:rsid w:val="001078DD"/>
    <w:rsid w:val="0011047C"/>
    <w:rsid w:val="00110A6E"/>
    <w:rsid w:val="001117B7"/>
    <w:rsid w:val="0011388F"/>
    <w:rsid w:val="00122A74"/>
    <w:rsid w:val="001233FF"/>
    <w:rsid w:val="00124F72"/>
    <w:rsid w:val="00125B6D"/>
    <w:rsid w:val="00127D43"/>
    <w:rsid w:val="001309C4"/>
    <w:rsid w:val="001311C9"/>
    <w:rsid w:val="00131396"/>
    <w:rsid w:val="001334E3"/>
    <w:rsid w:val="00134244"/>
    <w:rsid w:val="00134985"/>
    <w:rsid w:val="00137052"/>
    <w:rsid w:val="00137123"/>
    <w:rsid w:val="001371A0"/>
    <w:rsid w:val="001420C8"/>
    <w:rsid w:val="00142854"/>
    <w:rsid w:val="00142BAF"/>
    <w:rsid w:val="00144FFF"/>
    <w:rsid w:val="00145385"/>
    <w:rsid w:val="00145FC4"/>
    <w:rsid w:val="001503B6"/>
    <w:rsid w:val="0015162B"/>
    <w:rsid w:val="001519D1"/>
    <w:rsid w:val="00151B85"/>
    <w:rsid w:val="00161A43"/>
    <w:rsid w:val="00163FF1"/>
    <w:rsid w:val="00164468"/>
    <w:rsid w:val="0016476B"/>
    <w:rsid w:val="0016531C"/>
    <w:rsid w:val="00171840"/>
    <w:rsid w:val="00174459"/>
    <w:rsid w:val="001757CF"/>
    <w:rsid w:val="00176104"/>
    <w:rsid w:val="0017786F"/>
    <w:rsid w:val="00184474"/>
    <w:rsid w:val="0018531F"/>
    <w:rsid w:val="00187280"/>
    <w:rsid w:val="001917BC"/>
    <w:rsid w:val="001948D7"/>
    <w:rsid w:val="00195652"/>
    <w:rsid w:val="00196101"/>
    <w:rsid w:val="00196641"/>
    <w:rsid w:val="001A629F"/>
    <w:rsid w:val="001B0BC5"/>
    <w:rsid w:val="001B0D51"/>
    <w:rsid w:val="001B7828"/>
    <w:rsid w:val="001C0778"/>
    <w:rsid w:val="001C403E"/>
    <w:rsid w:val="001C6637"/>
    <w:rsid w:val="001C7F79"/>
    <w:rsid w:val="001D1A64"/>
    <w:rsid w:val="001D43F2"/>
    <w:rsid w:val="001D4630"/>
    <w:rsid w:val="001D5962"/>
    <w:rsid w:val="001D637E"/>
    <w:rsid w:val="001E24D0"/>
    <w:rsid w:val="001E499B"/>
    <w:rsid w:val="001E4B42"/>
    <w:rsid w:val="001E5F07"/>
    <w:rsid w:val="001E61FF"/>
    <w:rsid w:val="001E6681"/>
    <w:rsid w:val="001F0995"/>
    <w:rsid w:val="001F3A08"/>
    <w:rsid w:val="001F41C1"/>
    <w:rsid w:val="001F5C95"/>
    <w:rsid w:val="002027D2"/>
    <w:rsid w:val="00203519"/>
    <w:rsid w:val="002049BC"/>
    <w:rsid w:val="00207874"/>
    <w:rsid w:val="002154D7"/>
    <w:rsid w:val="00222A61"/>
    <w:rsid w:val="0022571A"/>
    <w:rsid w:val="002261D8"/>
    <w:rsid w:val="002262C7"/>
    <w:rsid w:val="00227152"/>
    <w:rsid w:val="0023259D"/>
    <w:rsid w:val="00233338"/>
    <w:rsid w:val="00235E81"/>
    <w:rsid w:val="00236898"/>
    <w:rsid w:val="00236D97"/>
    <w:rsid w:val="002370CF"/>
    <w:rsid w:val="00240374"/>
    <w:rsid w:val="00241605"/>
    <w:rsid w:val="00241711"/>
    <w:rsid w:val="002418C4"/>
    <w:rsid w:val="00241C78"/>
    <w:rsid w:val="00244322"/>
    <w:rsid w:val="002520D0"/>
    <w:rsid w:val="0025332F"/>
    <w:rsid w:val="00255B32"/>
    <w:rsid w:val="00255D2C"/>
    <w:rsid w:val="0026048B"/>
    <w:rsid w:val="00263B08"/>
    <w:rsid w:val="00266072"/>
    <w:rsid w:val="002665EB"/>
    <w:rsid w:val="0027065E"/>
    <w:rsid w:val="0027106A"/>
    <w:rsid w:val="00274616"/>
    <w:rsid w:val="002746D4"/>
    <w:rsid w:val="0027585F"/>
    <w:rsid w:val="002758AB"/>
    <w:rsid w:val="00275C13"/>
    <w:rsid w:val="00275F2E"/>
    <w:rsid w:val="00276F9D"/>
    <w:rsid w:val="00280CE2"/>
    <w:rsid w:val="00281176"/>
    <w:rsid w:val="0028495B"/>
    <w:rsid w:val="00284DA2"/>
    <w:rsid w:val="00286168"/>
    <w:rsid w:val="00287CA7"/>
    <w:rsid w:val="00291223"/>
    <w:rsid w:val="00293123"/>
    <w:rsid w:val="00294C75"/>
    <w:rsid w:val="00294DB4"/>
    <w:rsid w:val="00296CAE"/>
    <w:rsid w:val="002A1B6F"/>
    <w:rsid w:val="002A40F6"/>
    <w:rsid w:val="002A4F04"/>
    <w:rsid w:val="002A6442"/>
    <w:rsid w:val="002B2D45"/>
    <w:rsid w:val="002B371C"/>
    <w:rsid w:val="002B508A"/>
    <w:rsid w:val="002B5773"/>
    <w:rsid w:val="002B5F00"/>
    <w:rsid w:val="002C05E6"/>
    <w:rsid w:val="002C48C8"/>
    <w:rsid w:val="002C6C30"/>
    <w:rsid w:val="002C6EDA"/>
    <w:rsid w:val="002D1C94"/>
    <w:rsid w:val="002D6CD8"/>
    <w:rsid w:val="002E1CE2"/>
    <w:rsid w:val="002E6F50"/>
    <w:rsid w:val="002F4D61"/>
    <w:rsid w:val="002F71CD"/>
    <w:rsid w:val="003009E2"/>
    <w:rsid w:val="003016C9"/>
    <w:rsid w:val="00302185"/>
    <w:rsid w:val="003042DD"/>
    <w:rsid w:val="00304D4D"/>
    <w:rsid w:val="00305AF6"/>
    <w:rsid w:val="0030600E"/>
    <w:rsid w:val="0031130A"/>
    <w:rsid w:val="003125E5"/>
    <w:rsid w:val="00312B77"/>
    <w:rsid w:val="0031504D"/>
    <w:rsid w:val="0031589E"/>
    <w:rsid w:val="00316263"/>
    <w:rsid w:val="00323F8A"/>
    <w:rsid w:val="00326826"/>
    <w:rsid w:val="003270B1"/>
    <w:rsid w:val="00330406"/>
    <w:rsid w:val="00344AB1"/>
    <w:rsid w:val="00346ADB"/>
    <w:rsid w:val="0035406B"/>
    <w:rsid w:val="00357D99"/>
    <w:rsid w:val="003709CB"/>
    <w:rsid w:val="003714C9"/>
    <w:rsid w:val="003824DC"/>
    <w:rsid w:val="003855AF"/>
    <w:rsid w:val="003947FB"/>
    <w:rsid w:val="00396E0C"/>
    <w:rsid w:val="00397B9F"/>
    <w:rsid w:val="003A11E1"/>
    <w:rsid w:val="003A38E2"/>
    <w:rsid w:val="003A50BC"/>
    <w:rsid w:val="003B00D5"/>
    <w:rsid w:val="003B0ADB"/>
    <w:rsid w:val="003B2A30"/>
    <w:rsid w:val="003B4F1D"/>
    <w:rsid w:val="003C19CE"/>
    <w:rsid w:val="003C2109"/>
    <w:rsid w:val="003C2194"/>
    <w:rsid w:val="003C21F9"/>
    <w:rsid w:val="003C36D6"/>
    <w:rsid w:val="003C3D25"/>
    <w:rsid w:val="003C5DBA"/>
    <w:rsid w:val="003C7196"/>
    <w:rsid w:val="003D1F4E"/>
    <w:rsid w:val="003D3000"/>
    <w:rsid w:val="003D39D7"/>
    <w:rsid w:val="003D445D"/>
    <w:rsid w:val="003D602F"/>
    <w:rsid w:val="003D6966"/>
    <w:rsid w:val="003E01C4"/>
    <w:rsid w:val="003E573E"/>
    <w:rsid w:val="003E5B6B"/>
    <w:rsid w:val="003E5FBE"/>
    <w:rsid w:val="003E723F"/>
    <w:rsid w:val="003F23D6"/>
    <w:rsid w:val="003F2BEE"/>
    <w:rsid w:val="003F2F0C"/>
    <w:rsid w:val="003F4840"/>
    <w:rsid w:val="003F56C0"/>
    <w:rsid w:val="004000B8"/>
    <w:rsid w:val="004017A1"/>
    <w:rsid w:val="00404F09"/>
    <w:rsid w:val="00406264"/>
    <w:rsid w:val="00406485"/>
    <w:rsid w:val="0041102F"/>
    <w:rsid w:val="00411F56"/>
    <w:rsid w:val="00412027"/>
    <w:rsid w:val="00412907"/>
    <w:rsid w:val="00413456"/>
    <w:rsid w:val="00413ECE"/>
    <w:rsid w:val="00415E15"/>
    <w:rsid w:val="00416787"/>
    <w:rsid w:val="00420B97"/>
    <w:rsid w:val="004214EE"/>
    <w:rsid w:val="0042171D"/>
    <w:rsid w:val="00422AB7"/>
    <w:rsid w:val="0042621B"/>
    <w:rsid w:val="004278D8"/>
    <w:rsid w:val="004304BD"/>
    <w:rsid w:val="004334CB"/>
    <w:rsid w:val="004340A4"/>
    <w:rsid w:val="00434D94"/>
    <w:rsid w:val="004371CE"/>
    <w:rsid w:val="00441A0C"/>
    <w:rsid w:val="0044267B"/>
    <w:rsid w:val="00442B7E"/>
    <w:rsid w:val="0044786A"/>
    <w:rsid w:val="004573D3"/>
    <w:rsid w:val="00460828"/>
    <w:rsid w:val="00461E69"/>
    <w:rsid w:val="00463A26"/>
    <w:rsid w:val="00466190"/>
    <w:rsid w:val="0047101C"/>
    <w:rsid w:val="00471A35"/>
    <w:rsid w:val="00480F41"/>
    <w:rsid w:val="00482414"/>
    <w:rsid w:val="004845C4"/>
    <w:rsid w:val="00484F11"/>
    <w:rsid w:val="00487104"/>
    <w:rsid w:val="00492741"/>
    <w:rsid w:val="00496F72"/>
    <w:rsid w:val="00497DE2"/>
    <w:rsid w:val="004A0784"/>
    <w:rsid w:val="004A3345"/>
    <w:rsid w:val="004A422B"/>
    <w:rsid w:val="004A43ED"/>
    <w:rsid w:val="004A54C1"/>
    <w:rsid w:val="004A5F02"/>
    <w:rsid w:val="004A6767"/>
    <w:rsid w:val="004A7094"/>
    <w:rsid w:val="004A7CD8"/>
    <w:rsid w:val="004B1542"/>
    <w:rsid w:val="004B20FA"/>
    <w:rsid w:val="004B2A3F"/>
    <w:rsid w:val="004B2A4D"/>
    <w:rsid w:val="004B3498"/>
    <w:rsid w:val="004C01A1"/>
    <w:rsid w:val="004C1883"/>
    <w:rsid w:val="004C2320"/>
    <w:rsid w:val="004C2D7D"/>
    <w:rsid w:val="004C4094"/>
    <w:rsid w:val="004C64A5"/>
    <w:rsid w:val="004C76EA"/>
    <w:rsid w:val="004C7C66"/>
    <w:rsid w:val="004D0A26"/>
    <w:rsid w:val="004D0F3B"/>
    <w:rsid w:val="004D20FE"/>
    <w:rsid w:val="004D325B"/>
    <w:rsid w:val="004D5F51"/>
    <w:rsid w:val="004E1D2A"/>
    <w:rsid w:val="004E2F48"/>
    <w:rsid w:val="004E4364"/>
    <w:rsid w:val="004E4893"/>
    <w:rsid w:val="004E7CFA"/>
    <w:rsid w:val="004F2622"/>
    <w:rsid w:val="004F34C3"/>
    <w:rsid w:val="004F675F"/>
    <w:rsid w:val="00502511"/>
    <w:rsid w:val="005027AB"/>
    <w:rsid w:val="00502AC9"/>
    <w:rsid w:val="00503B05"/>
    <w:rsid w:val="00504031"/>
    <w:rsid w:val="00504F95"/>
    <w:rsid w:val="00506259"/>
    <w:rsid w:val="00507BFC"/>
    <w:rsid w:val="00510190"/>
    <w:rsid w:val="005109A8"/>
    <w:rsid w:val="00512240"/>
    <w:rsid w:val="0051443C"/>
    <w:rsid w:val="00516DB5"/>
    <w:rsid w:val="00517C4E"/>
    <w:rsid w:val="0052271C"/>
    <w:rsid w:val="00525D4F"/>
    <w:rsid w:val="00526120"/>
    <w:rsid w:val="00526C5F"/>
    <w:rsid w:val="005301FA"/>
    <w:rsid w:val="00531580"/>
    <w:rsid w:val="00531D17"/>
    <w:rsid w:val="00532175"/>
    <w:rsid w:val="0053441B"/>
    <w:rsid w:val="0053650B"/>
    <w:rsid w:val="0053681D"/>
    <w:rsid w:val="00537704"/>
    <w:rsid w:val="00540E1B"/>
    <w:rsid w:val="0054137B"/>
    <w:rsid w:val="00543B86"/>
    <w:rsid w:val="00545691"/>
    <w:rsid w:val="005456DD"/>
    <w:rsid w:val="005500B1"/>
    <w:rsid w:val="00556053"/>
    <w:rsid w:val="005579A0"/>
    <w:rsid w:val="00557E87"/>
    <w:rsid w:val="0056255A"/>
    <w:rsid w:val="0056416E"/>
    <w:rsid w:val="005664E0"/>
    <w:rsid w:val="00570713"/>
    <w:rsid w:val="00572E16"/>
    <w:rsid w:val="00575635"/>
    <w:rsid w:val="00575D6D"/>
    <w:rsid w:val="005779DD"/>
    <w:rsid w:val="00577F03"/>
    <w:rsid w:val="00580A0E"/>
    <w:rsid w:val="005829B3"/>
    <w:rsid w:val="0058396A"/>
    <w:rsid w:val="0058402B"/>
    <w:rsid w:val="0058445A"/>
    <w:rsid w:val="00587322"/>
    <w:rsid w:val="00591892"/>
    <w:rsid w:val="0059695D"/>
    <w:rsid w:val="0059768D"/>
    <w:rsid w:val="005A32CD"/>
    <w:rsid w:val="005A415D"/>
    <w:rsid w:val="005A4A5E"/>
    <w:rsid w:val="005A6A03"/>
    <w:rsid w:val="005B12D9"/>
    <w:rsid w:val="005B32A5"/>
    <w:rsid w:val="005B5599"/>
    <w:rsid w:val="005B5AE0"/>
    <w:rsid w:val="005C082A"/>
    <w:rsid w:val="005C0C15"/>
    <w:rsid w:val="005C36FA"/>
    <w:rsid w:val="005C6A64"/>
    <w:rsid w:val="005D072B"/>
    <w:rsid w:val="005D0F8B"/>
    <w:rsid w:val="005D31E4"/>
    <w:rsid w:val="005D3F44"/>
    <w:rsid w:val="005E407C"/>
    <w:rsid w:val="005E6C7A"/>
    <w:rsid w:val="005F109C"/>
    <w:rsid w:val="005F18E2"/>
    <w:rsid w:val="005F236C"/>
    <w:rsid w:val="005F398C"/>
    <w:rsid w:val="005F468F"/>
    <w:rsid w:val="006008B4"/>
    <w:rsid w:val="0060359D"/>
    <w:rsid w:val="00605D2D"/>
    <w:rsid w:val="00607503"/>
    <w:rsid w:val="00607AFE"/>
    <w:rsid w:val="00613C69"/>
    <w:rsid w:val="00614662"/>
    <w:rsid w:val="00614F90"/>
    <w:rsid w:val="00615F17"/>
    <w:rsid w:val="006263D6"/>
    <w:rsid w:val="00627FD9"/>
    <w:rsid w:val="006301F5"/>
    <w:rsid w:val="00632A00"/>
    <w:rsid w:val="00634FD2"/>
    <w:rsid w:val="00636230"/>
    <w:rsid w:val="0064053B"/>
    <w:rsid w:val="006502DF"/>
    <w:rsid w:val="00650DB7"/>
    <w:rsid w:val="006531F7"/>
    <w:rsid w:val="006563B7"/>
    <w:rsid w:val="00657FE6"/>
    <w:rsid w:val="00662735"/>
    <w:rsid w:val="00662F30"/>
    <w:rsid w:val="00670F02"/>
    <w:rsid w:val="0067170D"/>
    <w:rsid w:val="006733ED"/>
    <w:rsid w:val="00673E98"/>
    <w:rsid w:val="00677097"/>
    <w:rsid w:val="00677481"/>
    <w:rsid w:val="006810E4"/>
    <w:rsid w:val="00681B4F"/>
    <w:rsid w:val="00682ED8"/>
    <w:rsid w:val="006849DF"/>
    <w:rsid w:val="00685005"/>
    <w:rsid w:val="006867C2"/>
    <w:rsid w:val="00687137"/>
    <w:rsid w:val="00693D62"/>
    <w:rsid w:val="00696F04"/>
    <w:rsid w:val="00697EFA"/>
    <w:rsid w:val="006A15DD"/>
    <w:rsid w:val="006A18F9"/>
    <w:rsid w:val="006B14B2"/>
    <w:rsid w:val="006B1FE3"/>
    <w:rsid w:val="006C1D3A"/>
    <w:rsid w:val="006C4352"/>
    <w:rsid w:val="006C5D5B"/>
    <w:rsid w:val="006C7E93"/>
    <w:rsid w:val="006D161B"/>
    <w:rsid w:val="006D43D5"/>
    <w:rsid w:val="006D49E2"/>
    <w:rsid w:val="006D5957"/>
    <w:rsid w:val="006D65F7"/>
    <w:rsid w:val="006E29FA"/>
    <w:rsid w:val="006E2D5E"/>
    <w:rsid w:val="006E3545"/>
    <w:rsid w:val="006E3A9F"/>
    <w:rsid w:val="006E4150"/>
    <w:rsid w:val="006E46BA"/>
    <w:rsid w:val="006E4A8F"/>
    <w:rsid w:val="006E66E9"/>
    <w:rsid w:val="006E70AF"/>
    <w:rsid w:val="006F350C"/>
    <w:rsid w:val="006F6E5D"/>
    <w:rsid w:val="00704017"/>
    <w:rsid w:val="0071363F"/>
    <w:rsid w:val="007169A2"/>
    <w:rsid w:val="0072009D"/>
    <w:rsid w:val="007269F8"/>
    <w:rsid w:val="007278E4"/>
    <w:rsid w:val="00732974"/>
    <w:rsid w:val="00741E65"/>
    <w:rsid w:val="00744B0B"/>
    <w:rsid w:val="00746831"/>
    <w:rsid w:val="00747F07"/>
    <w:rsid w:val="007507AA"/>
    <w:rsid w:val="00752782"/>
    <w:rsid w:val="007547F6"/>
    <w:rsid w:val="00755FA1"/>
    <w:rsid w:val="00764DE7"/>
    <w:rsid w:val="007656B3"/>
    <w:rsid w:val="00767669"/>
    <w:rsid w:val="007716F5"/>
    <w:rsid w:val="00771F85"/>
    <w:rsid w:val="00776660"/>
    <w:rsid w:val="00777D9D"/>
    <w:rsid w:val="00780BEC"/>
    <w:rsid w:val="0078241D"/>
    <w:rsid w:val="00782E80"/>
    <w:rsid w:val="00783209"/>
    <w:rsid w:val="0078498E"/>
    <w:rsid w:val="007869CA"/>
    <w:rsid w:val="00787A5B"/>
    <w:rsid w:val="00790049"/>
    <w:rsid w:val="00790A9C"/>
    <w:rsid w:val="00791190"/>
    <w:rsid w:val="00792AD9"/>
    <w:rsid w:val="00794D69"/>
    <w:rsid w:val="0079667F"/>
    <w:rsid w:val="00796D51"/>
    <w:rsid w:val="007979C2"/>
    <w:rsid w:val="007A4251"/>
    <w:rsid w:val="007A60CA"/>
    <w:rsid w:val="007B0761"/>
    <w:rsid w:val="007B4D20"/>
    <w:rsid w:val="007C0ED3"/>
    <w:rsid w:val="007C12E1"/>
    <w:rsid w:val="007C1CCE"/>
    <w:rsid w:val="007C3976"/>
    <w:rsid w:val="007C59AC"/>
    <w:rsid w:val="007D24E1"/>
    <w:rsid w:val="007D37E3"/>
    <w:rsid w:val="007D42A4"/>
    <w:rsid w:val="007D4A3D"/>
    <w:rsid w:val="007D74D8"/>
    <w:rsid w:val="007E0E65"/>
    <w:rsid w:val="007E17A6"/>
    <w:rsid w:val="007E4254"/>
    <w:rsid w:val="007E6293"/>
    <w:rsid w:val="007E6776"/>
    <w:rsid w:val="007F2344"/>
    <w:rsid w:val="007F2F32"/>
    <w:rsid w:val="007F3A5D"/>
    <w:rsid w:val="00803355"/>
    <w:rsid w:val="008033E5"/>
    <w:rsid w:val="00805A65"/>
    <w:rsid w:val="00806084"/>
    <w:rsid w:val="0080624D"/>
    <w:rsid w:val="00807DFA"/>
    <w:rsid w:val="00813613"/>
    <w:rsid w:val="00817C34"/>
    <w:rsid w:val="00817ED1"/>
    <w:rsid w:val="00822DCB"/>
    <w:rsid w:val="008232BB"/>
    <w:rsid w:val="00825CD6"/>
    <w:rsid w:val="0082743E"/>
    <w:rsid w:val="008278D0"/>
    <w:rsid w:val="008307E6"/>
    <w:rsid w:val="00842B57"/>
    <w:rsid w:val="00843CA1"/>
    <w:rsid w:val="00845496"/>
    <w:rsid w:val="00853FDE"/>
    <w:rsid w:val="0086027E"/>
    <w:rsid w:val="00862118"/>
    <w:rsid w:val="008622A3"/>
    <w:rsid w:val="00870621"/>
    <w:rsid w:val="00870787"/>
    <w:rsid w:val="00874C73"/>
    <w:rsid w:val="008774BA"/>
    <w:rsid w:val="00880770"/>
    <w:rsid w:val="00880C8B"/>
    <w:rsid w:val="00894833"/>
    <w:rsid w:val="00895554"/>
    <w:rsid w:val="008A2625"/>
    <w:rsid w:val="008A570E"/>
    <w:rsid w:val="008A6049"/>
    <w:rsid w:val="008A66F4"/>
    <w:rsid w:val="008B0157"/>
    <w:rsid w:val="008B1FB9"/>
    <w:rsid w:val="008B332E"/>
    <w:rsid w:val="008B3355"/>
    <w:rsid w:val="008B6009"/>
    <w:rsid w:val="008B7D6C"/>
    <w:rsid w:val="008B7F5B"/>
    <w:rsid w:val="008C3AF0"/>
    <w:rsid w:val="008C64D9"/>
    <w:rsid w:val="008D0AA0"/>
    <w:rsid w:val="008D1E8D"/>
    <w:rsid w:val="008D29EC"/>
    <w:rsid w:val="008D325F"/>
    <w:rsid w:val="008D3325"/>
    <w:rsid w:val="008D4EC5"/>
    <w:rsid w:val="008D5013"/>
    <w:rsid w:val="008D54CB"/>
    <w:rsid w:val="008D62E2"/>
    <w:rsid w:val="008D77E5"/>
    <w:rsid w:val="008D7B6C"/>
    <w:rsid w:val="008E0860"/>
    <w:rsid w:val="008E311E"/>
    <w:rsid w:val="008E34A0"/>
    <w:rsid w:val="008E3837"/>
    <w:rsid w:val="008E3B38"/>
    <w:rsid w:val="008E69AF"/>
    <w:rsid w:val="008F03C9"/>
    <w:rsid w:val="008F2221"/>
    <w:rsid w:val="008F2E5B"/>
    <w:rsid w:val="008F39DF"/>
    <w:rsid w:val="008F5A00"/>
    <w:rsid w:val="008F5D51"/>
    <w:rsid w:val="008F63BE"/>
    <w:rsid w:val="009003C6"/>
    <w:rsid w:val="00902348"/>
    <w:rsid w:val="00903BCC"/>
    <w:rsid w:val="009114A6"/>
    <w:rsid w:val="0091332A"/>
    <w:rsid w:val="00920A55"/>
    <w:rsid w:val="009258D5"/>
    <w:rsid w:val="00926E11"/>
    <w:rsid w:val="00933D44"/>
    <w:rsid w:val="00937753"/>
    <w:rsid w:val="00937768"/>
    <w:rsid w:val="009430EE"/>
    <w:rsid w:val="00946105"/>
    <w:rsid w:val="00952C38"/>
    <w:rsid w:val="00955129"/>
    <w:rsid w:val="00956F63"/>
    <w:rsid w:val="009607F9"/>
    <w:rsid w:val="00961E10"/>
    <w:rsid w:val="00963055"/>
    <w:rsid w:val="009656E6"/>
    <w:rsid w:val="00973BE6"/>
    <w:rsid w:val="00974C9C"/>
    <w:rsid w:val="0097649E"/>
    <w:rsid w:val="0097662F"/>
    <w:rsid w:val="00981B0E"/>
    <w:rsid w:val="00984B57"/>
    <w:rsid w:val="00984F75"/>
    <w:rsid w:val="00990D15"/>
    <w:rsid w:val="00994018"/>
    <w:rsid w:val="00995D76"/>
    <w:rsid w:val="00995EF5"/>
    <w:rsid w:val="00997778"/>
    <w:rsid w:val="009A2D28"/>
    <w:rsid w:val="009A48A6"/>
    <w:rsid w:val="009A541E"/>
    <w:rsid w:val="009A67E2"/>
    <w:rsid w:val="009A77EE"/>
    <w:rsid w:val="009B13BF"/>
    <w:rsid w:val="009B2693"/>
    <w:rsid w:val="009B3981"/>
    <w:rsid w:val="009B3E9A"/>
    <w:rsid w:val="009B5C7E"/>
    <w:rsid w:val="009C04AD"/>
    <w:rsid w:val="009C1D1C"/>
    <w:rsid w:val="009C3C3F"/>
    <w:rsid w:val="009C3F30"/>
    <w:rsid w:val="009D01C5"/>
    <w:rsid w:val="009D322A"/>
    <w:rsid w:val="009D728E"/>
    <w:rsid w:val="009E256A"/>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66BA"/>
    <w:rsid w:val="00A028BD"/>
    <w:rsid w:val="00A02DCD"/>
    <w:rsid w:val="00A02E60"/>
    <w:rsid w:val="00A03087"/>
    <w:rsid w:val="00A0322D"/>
    <w:rsid w:val="00A10C26"/>
    <w:rsid w:val="00A12869"/>
    <w:rsid w:val="00A12BD7"/>
    <w:rsid w:val="00A16476"/>
    <w:rsid w:val="00A1706C"/>
    <w:rsid w:val="00A17728"/>
    <w:rsid w:val="00A217D2"/>
    <w:rsid w:val="00A22D94"/>
    <w:rsid w:val="00A259DA"/>
    <w:rsid w:val="00A26223"/>
    <w:rsid w:val="00A3105C"/>
    <w:rsid w:val="00A3435B"/>
    <w:rsid w:val="00A359ED"/>
    <w:rsid w:val="00A36250"/>
    <w:rsid w:val="00A36964"/>
    <w:rsid w:val="00A36E8D"/>
    <w:rsid w:val="00A41080"/>
    <w:rsid w:val="00A41210"/>
    <w:rsid w:val="00A44F46"/>
    <w:rsid w:val="00A4553B"/>
    <w:rsid w:val="00A458AD"/>
    <w:rsid w:val="00A53680"/>
    <w:rsid w:val="00A54B74"/>
    <w:rsid w:val="00A55735"/>
    <w:rsid w:val="00A61E38"/>
    <w:rsid w:val="00A62460"/>
    <w:rsid w:val="00A62E48"/>
    <w:rsid w:val="00A641A6"/>
    <w:rsid w:val="00A64952"/>
    <w:rsid w:val="00A749EC"/>
    <w:rsid w:val="00A821CC"/>
    <w:rsid w:val="00A83A0C"/>
    <w:rsid w:val="00A85D79"/>
    <w:rsid w:val="00A875D9"/>
    <w:rsid w:val="00A93D1E"/>
    <w:rsid w:val="00A96657"/>
    <w:rsid w:val="00AA0CC8"/>
    <w:rsid w:val="00AA3CF9"/>
    <w:rsid w:val="00AA45FD"/>
    <w:rsid w:val="00AB070A"/>
    <w:rsid w:val="00AB2E59"/>
    <w:rsid w:val="00AB3581"/>
    <w:rsid w:val="00AB4615"/>
    <w:rsid w:val="00AB57E4"/>
    <w:rsid w:val="00AB62B5"/>
    <w:rsid w:val="00AC4031"/>
    <w:rsid w:val="00AC7B7F"/>
    <w:rsid w:val="00AD322C"/>
    <w:rsid w:val="00AD7862"/>
    <w:rsid w:val="00AE15BB"/>
    <w:rsid w:val="00AE4085"/>
    <w:rsid w:val="00AE428A"/>
    <w:rsid w:val="00AE499D"/>
    <w:rsid w:val="00AF0F33"/>
    <w:rsid w:val="00AF1038"/>
    <w:rsid w:val="00AF631D"/>
    <w:rsid w:val="00AF6A59"/>
    <w:rsid w:val="00AF775F"/>
    <w:rsid w:val="00AF7CA2"/>
    <w:rsid w:val="00B00866"/>
    <w:rsid w:val="00B012F7"/>
    <w:rsid w:val="00B058DF"/>
    <w:rsid w:val="00B05AC9"/>
    <w:rsid w:val="00B07B9C"/>
    <w:rsid w:val="00B11498"/>
    <w:rsid w:val="00B1459F"/>
    <w:rsid w:val="00B15992"/>
    <w:rsid w:val="00B15FC4"/>
    <w:rsid w:val="00B21D58"/>
    <w:rsid w:val="00B269EF"/>
    <w:rsid w:val="00B3025B"/>
    <w:rsid w:val="00B31318"/>
    <w:rsid w:val="00B33C14"/>
    <w:rsid w:val="00B33D2A"/>
    <w:rsid w:val="00B344DC"/>
    <w:rsid w:val="00B34898"/>
    <w:rsid w:val="00B3502B"/>
    <w:rsid w:val="00B36D08"/>
    <w:rsid w:val="00B404FB"/>
    <w:rsid w:val="00B42A15"/>
    <w:rsid w:val="00B51C78"/>
    <w:rsid w:val="00B536B8"/>
    <w:rsid w:val="00B57822"/>
    <w:rsid w:val="00B626E4"/>
    <w:rsid w:val="00B62775"/>
    <w:rsid w:val="00B62958"/>
    <w:rsid w:val="00B65469"/>
    <w:rsid w:val="00B66522"/>
    <w:rsid w:val="00B669EC"/>
    <w:rsid w:val="00B74E60"/>
    <w:rsid w:val="00B77FDB"/>
    <w:rsid w:val="00B8168C"/>
    <w:rsid w:val="00B828A0"/>
    <w:rsid w:val="00B83A1A"/>
    <w:rsid w:val="00B86E4A"/>
    <w:rsid w:val="00B87221"/>
    <w:rsid w:val="00B90BE2"/>
    <w:rsid w:val="00B91166"/>
    <w:rsid w:val="00B921D6"/>
    <w:rsid w:val="00B925EC"/>
    <w:rsid w:val="00B93258"/>
    <w:rsid w:val="00B9375D"/>
    <w:rsid w:val="00B97B82"/>
    <w:rsid w:val="00B97E53"/>
    <w:rsid w:val="00BA36A9"/>
    <w:rsid w:val="00BA5729"/>
    <w:rsid w:val="00BB475A"/>
    <w:rsid w:val="00BB4E8D"/>
    <w:rsid w:val="00BB7DC8"/>
    <w:rsid w:val="00BC03A7"/>
    <w:rsid w:val="00BC1C27"/>
    <w:rsid w:val="00BC343A"/>
    <w:rsid w:val="00BC368B"/>
    <w:rsid w:val="00BC4A22"/>
    <w:rsid w:val="00BC595C"/>
    <w:rsid w:val="00BC6946"/>
    <w:rsid w:val="00BC69D3"/>
    <w:rsid w:val="00BC6C66"/>
    <w:rsid w:val="00BD69D2"/>
    <w:rsid w:val="00BE11BC"/>
    <w:rsid w:val="00BE1E3D"/>
    <w:rsid w:val="00BE653D"/>
    <w:rsid w:val="00BE7A95"/>
    <w:rsid w:val="00BF147E"/>
    <w:rsid w:val="00BF2631"/>
    <w:rsid w:val="00BF3FC7"/>
    <w:rsid w:val="00BF4A4E"/>
    <w:rsid w:val="00C03622"/>
    <w:rsid w:val="00C03F73"/>
    <w:rsid w:val="00C045AF"/>
    <w:rsid w:val="00C1318C"/>
    <w:rsid w:val="00C14C3D"/>
    <w:rsid w:val="00C15422"/>
    <w:rsid w:val="00C15C4C"/>
    <w:rsid w:val="00C16EB5"/>
    <w:rsid w:val="00C16FC6"/>
    <w:rsid w:val="00C242D8"/>
    <w:rsid w:val="00C25BEE"/>
    <w:rsid w:val="00C273D9"/>
    <w:rsid w:val="00C31775"/>
    <w:rsid w:val="00C31CD4"/>
    <w:rsid w:val="00C31E37"/>
    <w:rsid w:val="00C3265C"/>
    <w:rsid w:val="00C33117"/>
    <w:rsid w:val="00C34BC5"/>
    <w:rsid w:val="00C35247"/>
    <w:rsid w:val="00C35EB7"/>
    <w:rsid w:val="00C425DE"/>
    <w:rsid w:val="00C4696F"/>
    <w:rsid w:val="00C528FF"/>
    <w:rsid w:val="00C55126"/>
    <w:rsid w:val="00C55885"/>
    <w:rsid w:val="00C56D41"/>
    <w:rsid w:val="00C57BA9"/>
    <w:rsid w:val="00C6083B"/>
    <w:rsid w:val="00C6476D"/>
    <w:rsid w:val="00C70165"/>
    <w:rsid w:val="00C71199"/>
    <w:rsid w:val="00C7143C"/>
    <w:rsid w:val="00C717A2"/>
    <w:rsid w:val="00C72774"/>
    <w:rsid w:val="00C734CC"/>
    <w:rsid w:val="00C762C1"/>
    <w:rsid w:val="00C8219B"/>
    <w:rsid w:val="00C831CD"/>
    <w:rsid w:val="00C83D12"/>
    <w:rsid w:val="00C83DF5"/>
    <w:rsid w:val="00C8623A"/>
    <w:rsid w:val="00C86B10"/>
    <w:rsid w:val="00C87229"/>
    <w:rsid w:val="00C95BCE"/>
    <w:rsid w:val="00CA0A65"/>
    <w:rsid w:val="00CA4F99"/>
    <w:rsid w:val="00CA6948"/>
    <w:rsid w:val="00CB0B1A"/>
    <w:rsid w:val="00CB1350"/>
    <w:rsid w:val="00CB2A5B"/>
    <w:rsid w:val="00CB32D6"/>
    <w:rsid w:val="00CB4897"/>
    <w:rsid w:val="00CB5ABC"/>
    <w:rsid w:val="00CC3B5B"/>
    <w:rsid w:val="00CC5638"/>
    <w:rsid w:val="00CC5C0B"/>
    <w:rsid w:val="00CC7196"/>
    <w:rsid w:val="00CC76EC"/>
    <w:rsid w:val="00CD4054"/>
    <w:rsid w:val="00CD4C2B"/>
    <w:rsid w:val="00CD5101"/>
    <w:rsid w:val="00CD7285"/>
    <w:rsid w:val="00CE27CB"/>
    <w:rsid w:val="00CE29DE"/>
    <w:rsid w:val="00CE54D8"/>
    <w:rsid w:val="00CE60F8"/>
    <w:rsid w:val="00CF46DD"/>
    <w:rsid w:val="00CF4A83"/>
    <w:rsid w:val="00CF53E7"/>
    <w:rsid w:val="00CF634E"/>
    <w:rsid w:val="00D02672"/>
    <w:rsid w:val="00D056D7"/>
    <w:rsid w:val="00D07285"/>
    <w:rsid w:val="00D07B84"/>
    <w:rsid w:val="00D109F9"/>
    <w:rsid w:val="00D12A04"/>
    <w:rsid w:val="00D1386C"/>
    <w:rsid w:val="00D13A85"/>
    <w:rsid w:val="00D14982"/>
    <w:rsid w:val="00D16671"/>
    <w:rsid w:val="00D200CF"/>
    <w:rsid w:val="00D2610A"/>
    <w:rsid w:val="00D2650E"/>
    <w:rsid w:val="00D31835"/>
    <w:rsid w:val="00D37A1E"/>
    <w:rsid w:val="00D425D5"/>
    <w:rsid w:val="00D466F6"/>
    <w:rsid w:val="00D57396"/>
    <w:rsid w:val="00D65A26"/>
    <w:rsid w:val="00D71033"/>
    <w:rsid w:val="00D715D0"/>
    <w:rsid w:val="00D71A4A"/>
    <w:rsid w:val="00D73332"/>
    <w:rsid w:val="00D73606"/>
    <w:rsid w:val="00D805B1"/>
    <w:rsid w:val="00D82BE5"/>
    <w:rsid w:val="00D83210"/>
    <w:rsid w:val="00D86331"/>
    <w:rsid w:val="00D86FC9"/>
    <w:rsid w:val="00D9351B"/>
    <w:rsid w:val="00D93D78"/>
    <w:rsid w:val="00D94D6B"/>
    <w:rsid w:val="00D954BD"/>
    <w:rsid w:val="00D96099"/>
    <w:rsid w:val="00D96F2C"/>
    <w:rsid w:val="00DA0217"/>
    <w:rsid w:val="00DA05E3"/>
    <w:rsid w:val="00DA30FA"/>
    <w:rsid w:val="00DA36A5"/>
    <w:rsid w:val="00DA49E2"/>
    <w:rsid w:val="00DA502D"/>
    <w:rsid w:val="00DA5B6F"/>
    <w:rsid w:val="00DB33E7"/>
    <w:rsid w:val="00DB38AB"/>
    <w:rsid w:val="00DB47C4"/>
    <w:rsid w:val="00DB7866"/>
    <w:rsid w:val="00DC0449"/>
    <w:rsid w:val="00DC1642"/>
    <w:rsid w:val="00DC4151"/>
    <w:rsid w:val="00DC6B94"/>
    <w:rsid w:val="00DC6E81"/>
    <w:rsid w:val="00DD1BA7"/>
    <w:rsid w:val="00DD563C"/>
    <w:rsid w:val="00DD57B6"/>
    <w:rsid w:val="00DD5DAC"/>
    <w:rsid w:val="00DD5DFC"/>
    <w:rsid w:val="00DE1A9F"/>
    <w:rsid w:val="00DE48DD"/>
    <w:rsid w:val="00DE7807"/>
    <w:rsid w:val="00DE7AD4"/>
    <w:rsid w:val="00DF10C1"/>
    <w:rsid w:val="00DF1E2C"/>
    <w:rsid w:val="00DF41D2"/>
    <w:rsid w:val="00DF6D90"/>
    <w:rsid w:val="00E04987"/>
    <w:rsid w:val="00E049A4"/>
    <w:rsid w:val="00E06DC3"/>
    <w:rsid w:val="00E13911"/>
    <w:rsid w:val="00E14E3A"/>
    <w:rsid w:val="00E16808"/>
    <w:rsid w:val="00E170CB"/>
    <w:rsid w:val="00E20A1C"/>
    <w:rsid w:val="00E216FB"/>
    <w:rsid w:val="00E22DA0"/>
    <w:rsid w:val="00E2314C"/>
    <w:rsid w:val="00E270EC"/>
    <w:rsid w:val="00E32FCE"/>
    <w:rsid w:val="00E34F1B"/>
    <w:rsid w:val="00E42454"/>
    <w:rsid w:val="00E44E4B"/>
    <w:rsid w:val="00E501EA"/>
    <w:rsid w:val="00E524A5"/>
    <w:rsid w:val="00E55AED"/>
    <w:rsid w:val="00E5752E"/>
    <w:rsid w:val="00E633BF"/>
    <w:rsid w:val="00E64BE2"/>
    <w:rsid w:val="00E663F3"/>
    <w:rsid w:val="00E71EC6"/>
    <w:rsid w:val="00E81C4B"/>
    <w:rsid w:val="00E84422"/>
    <w:rsid w:val="00E84860"/>
    <w:rsid w:val="00E8732D"/>
    <w:rsid w:val="00E876C1"/>
    <w:rsid w:val="00E877AD"/>
    <w:rsid w:val="00E96849"/>
    <w:rsid w:val="00EA1E63"/>
    <w:rsid w:val="00EA27D5"/>
    <w:rsid w:val="00EA52FB"/>
    <w:rsid w:val="00EB0DD9"/>
    <w:rsid w:val="00EB2DF0"/>
    <w:rsid w:val="00EB4867"/>
    <w:rsid w:val="00EB5AE6"/>
    <w:rsid w:val="00EB6941"/>
    <w:rsid w:val="00EC62F0"/>
    <w:rsid w:val="00ED280C"/>
    <w:rsid w:val="00ED3B31"/>
    <w:rsid w:val="00ED3CB9"/>
    <w:rsid w:val="00ED4A55"/>
    <w:rsid w:val="00EE016E"/>
    <w:rsid w:val="00EE0218"/>
    <w:rsid w:val="00EE20E1"/>
    <w:rsid w:val="00EE3254"/>
    <w:rsid w:val="00EE4B1C"/>
    <w:rsid w:val="00EE4DAD"/>
    <w:rsid w:val="00EE513E"/>
    <w:rsid w:val="00EE6899"/>
    <w:rsid w:val="00EE7699"/>
    <w:rsid w:val="00EF1B56"/>
    <w:rsid w:val="00EF1F3B"/>
    <w:rsid w:val="00EF3709"/>
    <w:rsid w:val="00EF4832"/>
    <w:rsid w:val="00EF60DD"/>
    <w:rsid w:val="00EF790D"/>
    <w:rsid w:val="00F05A4E"/>
    <w:rsid w:val="00F14818"/>
    <w:rsid w:val="00F15BD8"/>
    <w:rsid w:val="00F15D1F"/>
    <w:rsid w:val="00F175B6"/>
    <w:rsid w:val="00F20A57"/>
    <w:rsid w:val="00F22845"/>
    <w:rsid w:val="00F24D5F"/>
    <w:rsid w:val="00F25260"/>
    <w:rsid w:val="00F25B6D"/>
    <w:rsid w:val="00F27505"/>
    <w:rsid w:val="00F30926"/>
    <w:rsid w:val="00F31AFF"/>
    <w:rsid w:val="00F327F2"/>
    <w:rsid w:val="00F3315A"/>
    <w:rsid w:val="00F351A3"/>
    <w:rsid w:val="00F365C4"/>
    <w:rsid w:val="00F37BCC"/>
    <w:rsid w:val="00F401E3"/>
    <w:rsid w:val="00F429DD"/>
    <w:rsid w:val="00F42DFD"/>
    <w:rsid w:val="00F50A86"/>
    <w:rsid w:val="00F528D7"/>
    <w:rsid w:val="00F536AB"/>
    <w:rsid w:val="00F53FDB"/>
    <w:rsid w:val="00F561BD"/>
    <w:rsid w:val="00F6187A"/>
    <w:rsid w:val="00F66B4C"/>
    <w:rsid w:val="00F66D50"/>
    <w:rsid w:val="00F6704E"/>
    <w:rsid w:val="00F717DE"/>
    <w:rsid w:val="00F720AF"/>
    <w:rsid w:val="00F7563E"/>
    <w:rsid w:val="00F7731A"/>
    <w:rsid w:val="00F80A78"/>
    <w:rsid w:val="00F9226F"/>
    <w:rsid w:val="00F958AA"/>
    <w:rsid w:val="00F968A6"/>
    <w:rsid w:val="00F96DC5"/>
    <w:rsid w:val="00F9732B"/>
    <w:rsid w:val="00F97AB0"/>
    <w:rsid w:val="00FA16DE"/>
    <w:rsid w:val="00FA1F63"/>
    <w:rsid w:val="00FA3DAE"/>
    <w:rsid w:val="00FB0D99"/>
    <w:rsid w:val="00FB3BC0"/>
    <w:rsid w:val="00FB7A63"/>
    <w:rsid w:val="00FC1973"/>
    <w:rsid w:val="00FC41FD"/>
    <w:rsid w:val="00FC43B8"/>
    <w:rsid w:val="00FC4A86"/>
    <w:rsid w:val="00FC62FC"/>
    <w:rsid w:val="00FC6B88"/>
    <w:rsid w:val="00FD02A7"/>
    <w:rsid w:val="00FD1FF9"/>
    <w:rsid w:val="00FD400E"/>
    <w:rsid w:val="00FD58AE"/>
    <w:rsid w:val="00FE7B9D"/>
    <w:rsid w:val="00FF2F84"/>
    <w:rsid w:val="00FF3C05"/>
    <w:rsid w:val="00FF50B3"/>
    <w:rsid w:val="00FF53FC"/>
    <w:rsid w:val="00FF5F77"/>
    <w:rsid w:val="187041D8"/>
    <w:rsid w:val="40BAFC38"/>
    <w:rsid w:val="648341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3A75C"/>
  <w15:chartTrackingRefBased/>
  <w15:docId w15:val="{6FD5BD49-D83E-42B4-A165-E76EB0E6B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styleId="UnresolvedMention">
    <w:name w:val="Unresolved Mention"/>
    <w:basedOn w:val="DefaultParagraphFont"/>
    <w:uiPriority w:val="99"/>
    <w:semiHidden/>
    <w:unhideWhenUsed/>
    <w:rsid w:val="007C59AC"/>
    <w:rPr>
      <w:color w:val="605E5C"/>
      <w:shd w:val="clear" w:color="auto" w:fill="E1DFDD"/>
    </w:rPr>
  </w:style>
  <w:style w:type="character" w:styleId="FollowedHyperlink">
    <w:name w:val="FollowedHyperlink"/>
    <w:basedOn w:val="DefaultParagraphFont"/>
    <w:uiPriority w:val="99"/>
    <w:semiHidden/>
    <w:unhideWhenUsed/>
    <w:rsid w:val="00F25260"/>
    <w:rPr>
      <w:color w:val="954F72" w:themeColor="followedHyperlink"/>
      <w:u w:val="single"/>
    </w:rPr>
  </w:style>
  <w:style w:type="paragraph" w:styleId="HTMLPreformatted">
    <w:name w:val="HTML Preformatted"/>
    <w:basedOn w:val="Normal"/>
    <w:link w:val="HTMLPreformattedChar"/>
    <w:uiPriority w:val="99"/>
    <w:unhideWhenUsed/>
    <w:rsid w:val="00083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PreformattedChar">
    <w:name w:val="HTML Preformatted Char"/>
    <w:basedOn w:val="DefaultParagraphFont"/>
    <w:link w:val="HTMLPreformatted"/>
    <w:uiPriority w:val="99"/>
    <w:rsid w:val="00083302"/>
    <w:rPr>
      <w:rFonts w:ascii="Courier New" w:eastAsia="Times New Roman" w:hAnsi="Courier New" w:cs="Courier New"/>
      <w:lang w:val="en-GB" w:eastAsia="ja-JP"/>
    </w:rPr>
  </w:style>
  <w:style w:type="character" w:customStyle="1" w:styleId="ListParagraphChar">
    <w:name w:val="List Paragraph Char"/>
    <w:basedOn w:val="DefaultParagraphFont"/>
    <w:link w:val="ListParagraph"/>
    <w:uiPriority w:val="34"/>
    <w:locked/>
    <w:rsid w:val="00030F79"/>
    <w:rPr>
      <w:rFonts w:ascii="Arial" w:hAnsi="Arial"/>
      <w:sz w:val="22"/>
      <w:szCs w:val="22"/>
    </w:rPr>
  </w:style>
  <w:style w:type="paragraph" w:styleId="ListBullet">
    <w:name w:val="List Bullet"/>
    <w:basedOn w:val="Normal"/>
    <w:uiPriority w:val="99"/>
    <w:unhideWhenUsed/>
    <w:rsid w:val="00030F79"/>
    <w:pPr>
      <w:numPr>
        <w:numId w:val="21"/>
      </w:numPr>
      <w:tabs>
        <w:tab w:val="clear" w:pos="360"/>
        <w:tab w:val="left" w:pos="425"/>
      </w:tabs>
      <w:spacing w:before="280" w:line="280" w:lineRule="exact"/>
      <w:ind w:left="0" w:firstLine="0"/>
    </w:pPr>
    <w:rPr>
      <w:rFonts w:ascii="Urbane Light" w:eastAsiaTheme="minorEastAsia" w:hAnsi="Urbane Light" w:cs="Times New Roman (Body CS)"/>
      <w:kern w:val="2"/>
      <w:szCs w:val="24"/>
      <w:lang w:val="en-SG"/>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085163">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fdesign.com/en/winner-ranking/project/kia-ai-assistant-design/766853" TargetMode="External"/><Relationship Id="rId26" Type="http://schemas.openxmlformats.org/officeDocument/2006/relationships/hyperlink" Target="http://www.kia.com" TargetMode="External"/><Relationship Id="rId3" Type="http://schemas.openxmlformats.org/officeDocument/2006/relationships/customXml" Target="../customXml/item3.xml"/><Relationship Id="rId21" Type="http://schemas.openxmlformats.org/officeDocument/2006/relationships/hyperlink" Target="https://ifdesign.com/en/winner-ranking/project/the-kia-concept-ev2/73964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ifdesign.com/en/winner-ranking/project/the-kia-ev4-the-kia-ev4-hatchback/739653" TargetMode="External"/><Relationship Id="rId25" Type="http://schemas.openxmlformats.org/officeDocument/2006/relationships/hyperlink" Target="https://www.kianewscenter.com/News/kia-takes-four-victories-in-2025-if-design-awards--showcasing-design-and-innovation-excellence/s/8e064cdd-0009-4d5c-8b92-fb5adc6516b0" TargetMode="External"/><Relationship Id="rId2" Type="http://schemas.openxmlformats.org/officeDocument/2006/relationships/customXml" Target="../customXml/item2.xml"/><Relationship Id="rId16" Type="http://schemas.openxmlformats.org/officeDocument/2006/relationships/hyperlink" Target="https://ifdesign.com/en/winner-ranking/project/the-kia-pv5/741096" TargetMode="External"/><Relationship Id="rId20" Type="http://schemas.openxmlformats.org/officeDocument/2006/relationships/hyperlink" Target="https://ifdesign.com/en/winner-ranking/project/kia-pv5-adventure/75349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anewscenter.com/" TargetMode="External"/><Relationship Id="rId24" Type="http://schemas.openxmlformats.org/officeDocument/2006/relationships/hyperlink" Target="https://ifdesign.com/en/if-design-award-and-jury"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ifdesign.com/en/winner-ranking/project/pv5-infotainment-system/761710"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fdesign.com/en/winner-ranking/project/kia-pv5-story-kia-x-playmobil-campaign/75587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ifdesign.com/en/winner-ranking/project/kia-pbv-wkndr-concept/739689" TargetMode="External"/><Relationship Id="rId27" Type="http://schemas.openxmlformats.org/officeDocument/2006/relationships/hyperlink" Target="https://www.kianewscenter.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dennisthkwon@kia.com" TargetMode="External"/><Relationship Id="rId1" Type="http://schemas.openxmlformats.org/officeDocument/2006/relationships/hyperlink" Target="mailto:dennisthkwon@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2.xml><?xml version="1.0" encoding="utf-8"?>
<ds:datastoreItem xmlns:ds="http://schemas.openxmlformats.org/officeDocument/2006/customXml" ds:itemID="{1AA04164-C068-4D20-B900-2BAFED44C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4.xml><?xml version="1.0" encoding="utf-8"?>
<ds:datastoreItem xmlns:ds="http://schemas.openxmlformats.org/officeDocument/2006/customXml" ds:itemID="{6E6A1173-C84B-4592-8639-6DF48EB28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95</Words>
  <Characters>6817</Characters>
  <Application>Microsoft Office Word</Application>
  <DocSecurity>0</DocSecurity>
  <Lines>56</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KMC</Company>
  <LinksUpToDate>false</LinksUpToDate>
  <CharactersWithSpaces>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황연하 책임연구원 기아디자인커뮤니케이션팀</dc:creator>
  <cp:keywords/>
  <dc:description/>
  <cp:lastModifiedBy>Ravi Bhagat</cp:lastModifiedBy>
  <cp:revision>6</cp:revision>
  <dcterms:created xsi:type="dcterms:W3CDTF">2026-03-24T05:32:00Z</dcterms:created>
  <dcterms:modified xsi:type="dcterms:W3CDTF">2026-03-25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c92848c642b2869dd76f00b918351a205397e45f9ba06dc7e07a5565c840e39d</vt:lpwstr>
  </property>
  <property fmtid="{D5CDD505-2E9C-101B-9397-08002B2CF9AE}" pid="4" name="ContentTypeId">
    <vt:lpwstr>0x01010022B2F3E41F4EDC42B8E876B32C36C7A1</vt:lpwstr>
  </property>
  <property fmtid="{D5CDD505-2E9C-101B-9397-08002B2CF9AE}" pid="5" name="ClassificationContentMarkingFooterShapeIds">
    <vt:lpwstr>7ce2d44d,1f06f21d,73302751</vt:lpwstr>
  </property>
  <property fmtid="{D5CDD505-2E9C-101B-9397-08002B2CF9AE}" pid="6" name="ClassificationContentMarkingFooterFontProps">
    <vt:lpwstr>#000000,10,Aptos</vt:lpwstr>
  </property>
  <property fmtid="{D5CDD505-2E9C-101B-9397-08002B2CF9AE}" pid="7" name="ClassificationContentMarkingFooterText">
    <vt:lpwstr>본 문서는 현대자동차·기아의 정보자산으로 귀사와의 비밀유지계약 및 제반법률에 따라 법적 보호를 받습니다.</vt:lpwstr>
  </property>
  <property fmtid="{D5CDD505-2E9C-101B-9397-08002B2CF9AE}" pid="8" name="MSIP_Label_84883e49-c40c-4c70-af6e-4047d87bba49_Enabled">
    <vt:lpwstr>true</vt:lpwstr>
  </property>
  <property fmtid="{D5CDD505-2E9C-101B-9397-08002B2CF9AE}" pid="9" name="MSIP_Label_84883e49-c40c-4c70-af6e-4047d87bba49_SetDate">
    <vt:lpwstr>2025-11-07T06:43:29Z</vt:lpwstr>
  </property>
  <property fmtid="{D5CDD505-2E9C-101B-9397-08002B2CF9AE}" pid="10" name="MSIP_Label_84883e49-c40c-4c70-af6e-4047d87bba49_Method">
    <vt:lpwstr>Privileged</vt:lpwstr>
  </property>
  <property fmtid="{D5CDD505-2E9C-101B-9397-08002B2CF9AE}" pid="11" name="MSIP_Label_84883e49-c40c-4c70-af6e-4047d87bba49_Name">
    <vt:lpwstr>평문 (AnyUser)</vt:lpwstr>
  </property>
  <property fmtid="{D5CDD505-2E9C-101B-9397-08002B2CF9AE}" pid="12" name="MSIP_Label_84883e49-c40c-4c70-af6e-4047d87bba49_SiteId">
    <vt:lpwstr>f85ca5f1-aa23-4252-a83a-443d333b1fe7</vt:lpwstr>
  </property>
  <property fmtid="{D5CDD505-2E9C-101B-9397-08002B2CF9AE}" pid="13" name="MSIP_Label_84883e49-c40c-4c70-af6e-4047d87bba49_ActionId">
    <vt:lpwstr>9c706c47-89a6-4f90-95e4-6c14068fa9ab</vt:lpwstr>
  </property>
  <property fmtid="{D5CDD505-2E9C-101B-9397-08002B2CF9AE}" pid="14" name="MSIP_Label_84883e49-c40c-4c70-af6e-4047d87bba49_ContentBits">
    <vt:lpwstr>2</vt:lpwstr>
  </property>
  <property fmtid="{D5CDD505-2E9C-101B-9397-08002B2CF9AE}" pid="15" name="MSIP_Label_84883e49-c40c-4c70-af6e-4047d87bba49_Tag">
    <vt:lpwstr>10, 0, 1, 1</vt:lpwstr>
  </property>
</Properties>
</file>